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Look w:val="04A0" w:firstRow="1" w:lastRow="0" w:firstColumn="1" w:lastColumn="0" w:noHBand="0" w:noVBand="1"/>
      </w:tblPr>
      <w:tblGrid>
        <w:gridCol w:w="1705"/>
        <w:gridCol w:w="720"/>
        <w:gridCol w:w="2340"/>
        <w:gridCol w:w="1122"/>
        <w:gridCol w:w="138"/>
        <w:gridCol w:w="900"/>
        <w:gridCol w:w="2425"/>
      </w:tblGrid>
      <w:tr w:rsidR="00253CEE" w14:paraId="5F9C683B" w14:textId="77777777" w:rsidTr="00253CEE">
        <w:tc>
          <w:tcPr>
            <w:tcW w:w="9350" w:type="dxa"/>
            <w:gridSpan w:val="7"/>
            <w:tcBorders>
              <w:top w:val="nil"/>
              <w:left w:val="nil"/>
              <w:bottom w:val="single" w:sz="4" w:space="0" w:color="auto"/>
              <w:right w:val="nil"/>
            </w:tcBorders>
          </w:tcPr>
          <w:p w14:paraId="101926C0" w14:textId="77777777" w:rsidR="00253CEE" w:rsidRDefault="00253CEE" w:rsidP="00253CEE">
            <w:pPr>
              <w:jc w:val="center"/>
              <w:rPr>
                <w:b/>
                <w:sz w:val="24"/>
              </w:rPr>
            </w:pPr>
            <w:r w:rsidRPr="00253CEE">
              <w:rPr>
                <w:b/>
                <w:sz w:val="24"/>
              </w:rPr>
              <w:t xml:space="preserve">SQF Request for </w:t>
            </w:r>
            <w:r w:rsidR="003F4A55">
              <w:rPr>
                <w:b/>
                <w:sz w:val="24"/>
              </w:rPr>
              <w:t>Proposal</w:t>
            </w:r>
          </w:p>
          <w:p w14:paraId="6DF93D35" w14:textId="2A23E6EA" w:rsidR="0051333C" w:rsidRDefault="0051333C" w:rsidP="00253CEE">
            <w:pPr>
              <w:jc w:val="center"/>
              <w:rPr>
                <w:bCs/>
                <w:sz w:val="20"/>
                <w:szCs w:val="20"/>
              </w:rPr>
            </w:pPr>
            <w:r w:rsidRPr="00E93D0B">
              <w:rPr>
                <w:bCs/>
                <w:sz w:val="20"/>
                <w:szCs w:val="20"/>
              </w:rPr>
              <w:t xml:space="preserve">Thank you for Requesting a Service Proposal from ASI. The information you provide on this form will help ASI determine the duration and costs necessary to satisfy your certification goal. Please fill in this form in its entirety and keep any descriptions brief but comprehensive. Your ASI Account Representative will follow up with a service cost proposal that is meant to be an estimate of ASI </w:t>
            </w:r>
            <w:r w:rsidR="00DA2BA2">
              <w:rPr>
                <w:bCs/>
                <w:sz w:val="20"/>
                <w:szCs w:val="20"/>
              </w:rPr>
              <w:t>s</w:t>
            </w:r>
            <w:r w:rsidRPr="00E93D0B">
              <w:rPr>
                <w:bCs/>
                <w:sz w:val="20"/>
                <w:szCs w:val="20"/>
              </w:rPr>
              <w:t xml:space="preserve">ervices. If an agreement can be made, this form will be referenced to provide a copy of ASI’s </w:t>
            </w:r>
            <w:r w:rsidRPr="00E93D0B">
              <w:rPr>
                <w:bCs/>
                <w:i/>
                <w:iCs/>
                <w:sz w:val="20"/>
                <w:szCs w:val="20"/>
              </w:rPr>
              <w:t>Master Certification Service Agreement</w:t>
            </w:r>
            <w:r w:rsidRPr="00E93D0B">
              <w:rPr>
                <w:bCs/>
                <w:sz w:val="20"/>
                <w:szCs w:val="20"/>
              </w:rPr>
              <w:t xml:space="preserve"> as well as an </w:t>
            </w:r>
            <w:r w:rsidRPr="00E93D0B">
              <w:rPr>
                <w:bCs/>
                <w:i/>
                <w:iCs/>
                <w:sz w:val="20"/>
                <w:szCs w:val="20"/>
              </w:rPr>
              <w:t>SQF Statement of Work.</w:t>
            </w:r>
            <w:r w:rsidRPr="00E93D0B">
              <w:rPr>
                <w:bCs/>
                <w:sz w:val="20"/>
                <w:szCs w:val="20"/>
              </w:rPr>
              <w:t xml:space="preserve"> To begin scheduling ASI </w:t>
            </w:r>
            <w:r w:rsidR="00DA2BA2">
              <w:rPr>
                <w:bCs/>
                <w:sz w:val="20"/>
                <w:szCs w:val="20"/>
              </w:rPr>
              <w:t>s</w:t>
            </w:r>
            <w:r w:rsidRPr="00E93D0B">
              <w:rPr>
                <w:bCs/>
                <w:sz w:val="20"/>
                <w:szCs w:val="20"/>
              </w:rPr>
              <w:t xml:space="preserve">ervices, a signed copy of both the </w:t>
            </w:r>
            <w:r w:rsidRPr="00E93D0B">
              <w:rPr>
                <w:bCs/>
                <w:i/>
                <w:iCs/>
                <w:sz w:val="20"/>
                <w:szCs w:val="20"/>
              </w:rPr>
              <w:t>Master Certification Service Agreement</w:t>
            </w:r>
            <w:r w:rsidRPr="00E93D0B">
              <w:rPr>
                <w:bCs/>
                <w:sz w:val="20"/>
                <w:szCs w:val="20"/>
              </w:rPr>
              <w:t xml:space="preserve"> as well as an </w:t>
            </w:r>
            <w:r w:rsidRPr="00E93D0B">
              <w:rPr>
                <w:bCs/>
                <w:i/>
                <w:iCs/>
                <w:sz w:val="20"/>
                <w:szCs w:val="20"/>
              </w:rPr>
              <w:t>SQF Statement of Work</w:t>
            </w:r>
            <w:r w:rsidRPr="00E93D0B">
              <w:rPr>
                <w:bCs/>
                <w:sz w:val="20"/>
                <w:szCs w:val="20"/>
              </w:rPr>
              <w:t xml:space="preserve"> will need to be on file with ASI.</w:t>
            </w:r>
          </w:p>
          <w:p w14:paraId="75552C96" w14:textId="2D88A39B" w:rsidR="0051333C" w:rsidRPr="00253CEE" w:rsidRDefault="0051333C" w:rsidP="00253CEE">
            <w:pPr>
              <w:jc w:val="center"/>
              <w:rPr>
                <w:b/>
              </w:rPr>
            </w:pPr>
          </w:p>
        </w:tc>
      </w:tr>
      <w:tr w:rsidR="00C71294" w14:paraId="7DB0F9B8" w14:textId="77777777" w:rsidTr="00253CEE">
        <w:tc>
          <w:tcPr>
            <w:tcW w:w="1705" w:type="dxa"/>
            <w:tcBorders>
              <w:top w:val="single" w:sz="4" w:space="0" w:color="auto"/>
            </w:tcBorders>
          </w:tcPr>
          <w:p w14:paraId="0E579573" w14:textId="61050D97" w:rsidR="00F80FA9" w:rsidRPr="006454F8" w:rsidRDefault="00C71294" w:rsidP="00E974C5">
            <w:r>
              <w:t>Facility Name:</w:t>
            </w:r>
          </w:p>
        </w:tc>
        <w:tc>
          <w:tcPr>
            <w:tcW w:w="7645" w:type="dxa"/>
            <w:gridSpan w:val="6"/>
            <w:tcBorders>
              <w:top w:val="single" w:sz="4" w:space="0" w:color="auto"/>
            </w:tcBorders>
          </w:tcPr>
          <w:p w14:paraId="510D1379" w14:textId="4ED9F815" w:rsidR="00C71294" w:rsidRPr="00253CEE" w:rsidRDefault="00F014BC" w:rsidP="00E974C5">
            <w:pPr>
              <w:rPr>
                <w:sz w:val="16"/>
              </w:rPr>
            </w:pPr>
            <w:r w:rsidRPr="00253CEE">
              <w:rPr>
                <w:sz w:val="16"/>
              </w:rPr>
              <w:fldChar w:fldCharType="begin">
                <w:ffData>
                  <w:name w:val="Text20"/>
                  <w:enabled/>
                  <w:calcOnExit w:val="0"/>
                  <w:textInput/>
                </w:ffData>
              </w:fldChar>
            </w:r>
            <w:bookmarkStart w:id="0" w:name="Text20"/>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0"/>
          </w:p>
        </w:tc>
      </w:tr>
      <w:tr w:rsidR="00C71294" w14:paraId="6B2CE7A1" w14:textId="77777777" w:rsidTr="00C71294">
        <w:tc>
          <w:tcPr>
            <w:tcW w:w="1705" w:type="dxa"/>
          </w:tcPr>
          <w:p w14:paraId="586BC62B" w14:textId="77777777" w:rsidR="00C71294" w:rsidRDefault="00C71294" w:rsidP="00C71294">
            <w:r>
              <w:t>Facility Address:</w:t>
            </w:r>
          </w:p>
          <w:p w14:paraId="09691636" w14:textId="399E3D48" w:rsidR="006454F8" w:rsidRDefault="006454F8" w:rsidP="00C71294">
            <w:r w:rsidRPr="00F80FA9">
              <w:rPr>
                <w:i/>
                <w:iCs/>
                <w:sz w:val="18"/>
                <w:szCs w:val="18"/>
              </w:rPr>
              <w:t>Including any Satellite Address</w:t>
            </w:r>
          </w:p>
        </w:tc>
        <w:tc>
          <w:tcPr>
            <w:tcW w:w="7645" w:type="dxa"/>
            <w:gridSpan w:val="6"/>
          </w:tcPr>
          <w:p w14:paraId="1F85CD97" w14:textId="6A4665D8" w:rsidR="00C71294" w:rsidRPr="00253CEE" w:rsidRDefault="00F014BC" w:rsidP="00E974C5">
            <w:pPr>
              <w:rPr>
                <w:sz w:val="16"/>
              </w:rPr>
            </w:pPr>
            <w:r w:rsidRPr="00253CEE">
              <w:rPr>
                <w:sz w:val="16"/>
              </w:rPr>
              <w:fldChar w:fldCharType="begin">
                <w:ffData>
                  <w:name w:val="Text19"/>
                  <w:enabled/>
                  <w:calcOnExit w:val="0"/>
                  <w:textInput/>
                </w:ffData>
              </w:fldChar>
            </w:r>
            <w:bookmarkStart w:id="1" w:name="Text19"/>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
          </w:p>
        </w:tc>
      </w:tr>
      <w:tr w:rsidR="00E06A3F" w14:paraId="2D2B7D4E" w14:textId="77777777" w:rsidTr="00C71294">
        <w:tc>
          <w:tcPr>
            <w:tcW w:w="1705" w:type="dxa"/>
          </w:tcPr>
          <w:p w14:paraId="34BEFA29" w14:textId="77777777" w:rsidR="00E06A3F" w:rsidRDefault="00E06A3F" w:rsidP="00E974C5">
            <w:r>
              <w:t>Billing Address:</w:t>
            </w:r>
          </w:p>
        </w:tc>
        <w:tc>
          <w:tcPr>
            <w:tcW w:w="7645" w:type="dxa"/>
            <w:gridSpan w:val="6"/>
          </w:tcPr>
          <w:p w14:paraId="1D8FB550" w14:textId="7A49B837" w:rsidR="00E06A3F" w:rsidRPr="00253CEE" w:rsidRDefault="00E06A3F" w:rsidP="00E974C5">
            <w:pPr>
              <w:rPr>
                <w:sz w:val="16"/>
              </w:rPr>
            </w:pPr>
            <w:r>
              <w:rPr>
                <w:sz w:val="16"/>
              </w:rPr>
              <w:fldChar w:fldCharType="begin">
                <w:ffData>
                  <w:name w:val="Text21"/>
                  <w:enabled/>
                  <w:calcOnExit w:val="0"/>
                  <w:textInput/>
                </w:ffData>
              </w:fldChar>
            </w:r>
            <w:bookmarkStart w:id="2" w:name="Text21"/>
            <w:r>
              <w:rPr>
                <w:sz w:val="16"/>
              </w:rPr>
              <w:instrText xml:space="preserve"> FORMTEXT </w:instrText>
            </w:r>
            <w:r>
              <w:rPr>
                <w:sz w:val="16"/>
              </w:rPr>
            </w:r>
            <w:r>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Pr>
                <w:sz w:val="16"/>
              </w:rPr>
              <w:fldChar w:fldCharType="end"/>
            </w:r>
            <w:bookmarkEnd w:id="2"/>
          </w:p>
        </w:tc>
      </w:tr>
      <w:tr w:rsidR="00C71294" w14:paraId="3B457348" w14:textId="77777777" w:rsidTr="00C71294">
        <w:tc>
          <w:tcPr>
            <w:tcW w:w="1705" w:type="dxa"/>
          </w:tcPr>
          <w:p w14:paraId="7872D87F" w14:textId="77777777" w:rsidR="00C71294" w:rsidRDefault="00C71294" w:rsidP="00E974C5">
            <w:r>
              <w:t>Website:</w:t>
            </w:r>
          </w:p>
        </w:tc>
        <w:tc>
          <w:tcPr>
            <w:tcW w:w="7645" w:type="dxa"/>
            <w:gridSpan w:val="6"/>
          </w:tcPr>
          <w:p w14:paraId="68E8850F" w14:textId="50CA457B" w:rsidR="00C71294" w:rsidRPr="00253CEE" w:rsidRDefault="00F014BC" w:rsidP="00E974C5">
            <w:pPr>
              <w:rPr>
                <w:sz w:val="16"/>
              </w:rPr>
            </w:pPr>
            <w:r w:rsidRPr="00253CEE">
              <w:rPr>
                <w:sz w:val="16"/>
              </w:rPr>
              <w:fldChar w:fldCharType="begin">
                <w:ffData>
                  <w:name w:val="Text18"/>
                  <w:enabled/>
                  <w:calcOnExit w:val="0"/>
                  <w:textInput/>
                </w:ffData>
              </w:fldChar>
            </w:r>
            <w:bookmarkStart w:id="3" w:name="Text18"/>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3"/>
          </w:p>
        </w:tc>
      </w:tr>
      <w:tr w:rsidR="00C71294" w14:paraId="1D2F7A2E" w14:textId="77777777" w:rsidTr="00C71294">
        <w:tc>
          <w:tcPr>
            <w:tcW w:w="1705" w:type="dxa"/>
          </w:tcPr>
          <w:p w14:paraId="72645B08" w14:textId="77777777" w:rsidR="00C71294" w:rsidRDefault="00C71294" w:rsidP="00E974C5">
            <w:r>
              <w:t>Main Contact:</w:t>
            </w:r>
          </w:p>
        </w:tc>
        <w:tc>
          <w:tcPr>
            <w:tcW w:w="3060" w:type="dxa"/>
            <w:gridSpan w:val="2"/>
          </w:tcPr>
          <w:p w14:paraId="0F0545DC" w14:textId="5865418F" w:rsidR="00C71294" w:rsidRPr="00253CEE" w:rsidRDefault="00F014BC" w:rsidP="00E974C5">
            <w:pPr>
              <w:rPr>
                <w:sz w:val="16"/>
              </w:rPr>
            </w:pPr>
            <w:r w:rsidRPr="00253CEE">
              <w:rPr>
                <w:sz w:val="16"/>
              </w:rPr>
              <w:fldChar w:fldCharType="begin">
                <w:ffData>
                  <w:name w:val="Text17"/>
                  <w:enabled/>
                  <w:calcOnExit w:val="0"/>
                  <w:textInput/>
                </w:ffData>
              </w:fldChar>
            </w:r>
            <w:bookmarkStart w:id="4" w:name="Text17"/>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4"/>
          </w:p>
        </w:tc>
        <w:tc>
          <w:tcPr>
            <w:tcW w:w="1260" w:type="dxa"/>
            <w:gridSpan w:val="2"/>
          </w:tcPr>
          <w:p w14:paraId="5855B774" w14:textId="77777777" w:rsidR="00C71294" w:rsidRDefault="00C71294" w:rsidP="00E974C5">
            <w:r>
              <w:t>Email:</w:t>
            </w:r>
          </w:p>
        </w:tc>
        <w:tc>
          <w:tcPr>
            <w:tcW w:w="3325" w:type="dxa"/>
            <w:gridSpan w:val="2"/>
          </w:tcPr>
          <w:p w14:paraId="6B6BAF42" w14:textId="3580613A" w:rsidR="00C71294" w:rsidRPr="00253CEE" w:rsidRDefault="00F014BC" w:rsidP="00E974C5">
            <w:pPr>
              <w:rPr>
                <w:sz w:val="16"/>
              </w:rPr>
            </w:pPr>
            <w:r w:rsidRPr="00253CEE">
              <w:rPr>
                <w:sz w:val="16"/>
              </w:rPr>
              <w:fldChar w:fldCharType="begin">
                <w:ffData>
                  <w:name w:val="Text15"/>
                  <w:enabled/>
                  <w:calcOnExit w:val="0"/>
                  <w:textInput/>
                </w:ffData>
              </w:fldChar>
            </w:r>
            <w:bookmarkStart w:id="5" w:name="Text15"/>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5"/>
          </w:p>
        </w:tc>
      </w:tr>
      <w:tr w:rsidR="00C71294" w14:paraId="43B25E38" w14:textId="77777777" w:rsidTr="00C71294">
        <w:tc>
          <w:tcPr>
            <w:tcW w:w="1705" w:type="dxa"/>
          </w:tcPr>
          <w:p w14:paraId="416EEC49" w14:textId="77777777" w:rsidR="00C71294" w:rsidRDefault="00C71294" w:rsidP="00E974C5">
            <w:r>
              <w:t>Title:</w:t>
            </w:r>
          </w:p>
        </w:tc>
        <w:tc>
          <w:tcPr>
            <w:tcW w:w="3060" w:type="dxa"/>
            <w:gridSpan w:val="2"/>
          </w:tcPr>
          <w:p w14:paraId="576B817D" w14:textId="4BE552F5" w:rsidR="00C71294" w:rsidRPr="00253CEE" w:rsidRDefault="00F014BC" w:rsidP="00E974C5">
            <w:pPr>
              <w:rPr>
                <w:sz w:val="16"/>
              </w:rPr>
            </w:pPr>
            <w:r w:rsidRPr="00253CEE">
              <w:rPr>
                <w:sz w:val="16"/>
              </w:rPr>
              <w:fldChar w:fldCharType="begin">
                <w:ffData>
                  <w:name w:val="Text14"/>
                  <w:enabled/>
                  <w:calcOnExit w:val="0"/>
                  <w:textInput/>
                </w:ffData>
              </w:fldChar>
            </w:r>
            <w:bookmarkStart w:id="6" w:name="Text14"/>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6"/>
          </w:p>
        </w:tc>
        <w:tc>
          <w:tcPr>
            <w:tcW w:w="1260" w:type="dxa"/>
            <w:gridSpan w:val="2"/>
          </w:tcPr>
          <w:p w14:paraId="52537180" w14:textId="77777777" w:rsidR="00C71294" w:rsidRDefault="00C71294" w:rsidP="00E974C5">
            <w:r>
              <w:t>Phone:</w:t>
            </w:r>
          </w:p>
        </w:tc>
        <w:tc>
          <w:tcPr>
            <w:tcW w:w="3325" w:type="dxa"/>
            <w:gridSpan w:val="2"/>
          </w:tcPr>
          <w:p w14:paraId="66361437" w14:textId="682BF8E6" w:rsidR="00C71294" w:rsidRPr="00253CEE" w:rsidRDefault="00F014BC" w:rsidP="00E974C5">
            <w:pPr>
              <w:rPr>
                <w:sz w:val="16"/>
              </w:rPr>
            </w:pPr>
            <w:r w:rsidRPr="00253CEE">
              <w:rPr>
                <w:sz w:val="16"/>
              </w:rPr>
              <w:fldChar w:fldCharType="begin">
                <w:ffData>
                  <w:name w:val="Text16"/>
                  <w:enabled/>
                  <w:calcOnExit w:val="0"/>
                  <w:textInput/>
                </w:ffData>
              </w:fldChar>
            </w:r>
            <w:bookmarkStart w:id="7" w:name="Text16"/>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7"/>
          </w:p>
        </w:tc>
      </w:tr>
      <w:tr w:rsidR="00253CEE" w14:paraId="4C6D8B80" w14:textId="77777777" w:rsidTr="00C71294">
        <w:tc>
          <w:tcPr>
            <w:tcW w:w="1705" w:type="dxa"/>
          </w:tcPr>
          <w:p w14:paraId="2CD554D3" w14:textId="77777777" w:rsidR="00253CEE" w:rsidRDefault="00253CEE" w:rsidP="00E974C5">
            <w:r>
              <w:t>Billing Contact:</w:t>
            </w:r>
          </w:p>
        </w:tc>
        <w:tc>
          <w:tcPr>
            <w:tcW w:w="3060" w:type="dxa"/>
            <w:gridSpan w:val="2"/>
          </w:tcPr>
          <w:p w14:paraId="0F23EB43" w14:textId="4F149E22" w:rsidR="00253CEE" w:rsidRPr="00253CEE" w:rsidRDefault="00E06A3F" w:rsidP="00E974C5">
            <w:pPr>
              <w:rPr>
                <w:sz w:val="16"/>
              </w:rPr>
            </w:pPr>
            <w:r>
              <w:rPr>
                <w:sz w:val="16"/>
              </w:rPr>
              <w:fldChar w:fldCharType="begin">
                <w:ffData>
                  <w:name w:val="Text22"/>
                  <w:enabled/>
                  <w:calcOnExit w:val="0"/>
                  <w:textInput/>
                </w:ffData>
              </w:fldChar>
            </w:r>
            <w:bookmarkStart w:id="8" w:name="Text22"/>
            <w:r>
              <w:rPr>
                <w:sz w:val="16"/>
              </w:rPr>
              <w:instrText xml:space="preserve"> FORMTEXT </w:instrText>
            </w:r>
            <w:r>
              <w:rPr>
                <w:sz w:val="16"/>
              </w:rPr>
            </w:r>
            <w:r>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Pr>
                <w:sz w:val="16"/>
              </w:rPr>
              <w:fldChar w:fldCharType="end"/>
            </w:r>
            <w:bookmarkEnd w:id="8"/>
          </w:p>
        </w:tc>
        <w:tc>
          <w:tcPr>
            <w:tcW w:w="1260" w:type="dxa"/>
            <w:gridSpan w:val="2"/>
          </w:tcPr>
          <w:p w14:paraId="70051D30" w14:textId="77777777" w:rsidR="00253CEE" w:rsidRDefault="00E06A3F" w:rsidP="00E974C5">
            <w:r>
              <w:t>Email:</w:t>
            </w:r>
          </w:p>
        </w:tc>
        <w:tc>
          <w:tcPr>
            <w:tcW w:w="3325" w:type="dxa"/>
            <w:gridSpan w:val="2"/>
          </w:tcPr>
          <w:p w14:paraId="0F3DAEF4" w14:textId="4B24AF71" w:rsidR="00253CEE" w:rsidRPr="00253CEE" w:rsidRDefault="00E06A3F" w:rsidP="00E974C5">
            <w:pPr>
              <w:rPr>
                <w:sz w:val="16"/>
              </w:rPr>
            </w:pPr>
            <w:r>
              <w:rPr>
                <w:sz w:val="16"/>
              </w:rPr>
              <w:fldChar w:fldCharType="begin">
                <w:ffData>
                  <w:name w:val="Text24"/>
                  <w:enabled/>
                  <w:calcOnExit w:val="0"/>
                  <w:textInput/>
                </w:ffData>
              </w:fldChar>
            </w:r>
            <w:bookmarkStart w:id="9" w:name="Text24"/>
            <w:r>
              <w:rPr>
                <w:sz w:val="16"/>
              </w:rPr>
              <w:instrText xml:space="preserve"> FORMTEXT </w:instrText>
            </w:r>
            <w:r>
              <w:rPr>
                <w:sz w:val="16"/>
              </w:rPr>
            </w:r>
            <w:r>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Pr>
                <w:sz w:val="16"/>
              </w:rPr>
              <w:fldChar w:fldCharType="end"/>
            </w:r>
            <w:bookmarkEnd w:id="9"/>
          </w:p>
        </w:tc>
      </w:tr>
      <w:tr w:rsidR="00253CEE" w14:paraId="3F74AD13" w14:textId="77777777" w:rsidTr="00C71294">
        <w:tc>
          <w:tcPr>
            <w:tcW w:w="1705" w:type="dxa"/>
          </w:tcPr>
          <w:p w14:paraId="218D8492" w14:textId="77777777" w:rsidR="00253CEE" w:rsidRDefault="00253CEE" w:rsidP="00E974C5">
            <w:r>
              <w:t>Title:</w:t>
            </w:r>
          </w:p>
        </w:tc>
        <w:tc>
          <w:tcPr>
            <w:tcW w:w="3060" w:type="dxa"/>
            <w:gridSpan w:val="2"/>
          </w:tcPr>
          <w:p w14:paraId="4D238B10" w14:textId="045566AA" w:rsidR="00253CEE" w:rsidRPr="00253CEE" w:rsidRDefault="00E06A3F" w:rsidP="00E974C5">
            <w:pPr>
              <w:rPr>
                <w:sz w:val="16"/>
              </w:rPr>
            </w:pPr>
            <w:r>
              <w:rPr>
                <w:sz w:val="16"/>
              </w:rPr>
              <w:fldChar w:fldCharType="begin">
                <w:ffData>
                  <w:name w:val="Text23"/>
                  <w:enabled/>
                  <w:calcOnExit w:val="0"/>
                  <w:textInput/>
                </w:ffData>
              </w:fldChar>
            </w:r>
            <w:bookmarkStart w:id="10" w:name="Text23"/>
            <w:r>
              <w:rPr>
                <w:sz w:val="16"/>
              </w:rPr>
              <w:instrText xml:space="preserve"> FORMTEXT </w:instrText>
            </w:r>
            <w:r>
              <w:rPr>
                <w:sz w:val="16"/>
              </w:rPr>
            </w:r>
            <w:r>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Pr>
                <w:sz w:val="16"/>
              </w:rPr>
              <w:fldChar w:fldCharType="end"/>
            </w:r>
            <w:bookmarkEnd w:id="10"/>
          </w:p>
        </w:tc>
        <w:tc>
          <w:tcPr>
            <w:tcW w:w="1260" w:type="dxa"/>
            <w:gridSpan w:val="2"/>
          </w:tcPr>
          <w:p w14:paraId="679ABD3A" w14:textId="77777777" w:rsidR="00253CEE" w:rsidRDefault="00E06A3F" w:rsidP="00E974C5">
            <w:r>
              <w:t>Phone:</w:t>
            </w:r>
          </w:p>
        </w:tc>
        <w:tc>
          <w:tcPr>
            <w:tcW w:w="3325" w:type="dxa"/>
            <w:gridSpan w:val="2"/>
          </w:tcPr>
          <w:p w14:paraId="365A40CC" w14:textId="2D625C79" w:rsidR="00253CEE" w:rsidRPr="00253CEE" w:rsidRDefault="00E06A3F" w:rsidP="00E974C5">
            <w:pPr>
              <w:rPr>
                <w:sz w:val="16"/>
              </w:rPr>
            </w:pPr>
            <w:r>
              <w:rPr>
                <w:sz w:val="16"/>
              </w:rPr>
              <w:fldChar w:fldCharType="begin">
                <w:ffData>
                  <w:name w:val="Text25"/>
                  <w:enabled/>
                  <w:calcOnExit w:val="0"/>
                  <w:textInput/>
                </w:ffData>
              </w:fldChar>
            </w:r>
            <w:bookmarkStart w:id="11" w:name="Text25"/>
            <w:r>
              <w:rPr>
                <w:sz w:val="16"/>
              </w:rPr>
              <w:instrText xml:space="preserve"> FORMTEXT </w:instrText>
            </w:r>
            <w:r>
              <w:rPr>
                <w:sz w:val="16"/>
              </w:rPr>
            </w:r>
            <w:r>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Pr>
                <w:sz w:val="16"/>
              </w:rPr>
              <w:fldChar w:fldCharType="end"/>
            </w:r>
            <w:bookmarkEnd w:id="11"/>
          </w:p>
        </w:tc>
      </w:tr>
      <w:tr w:rsidR="00C71294" w14:paraId="1ACD8492" w14:textId="77777777" w:rsidTr="00C71294">
        <w:tc>
          <w:tcPr>
            <w:tcW w:w="2425" w:type="dxa"/>
            <w:gridSpan w:val="2"/>
          </w:tcPr>
          <w:p w14:paraId="7A207902" w14:textId="77777777" w:rsidR="00C71294" w:rsidRDefault="00C71294" w:rsidP="00E974C5">
            <w:r>
              <w:t>Food Sector Categories:</w:t>
            </w:r>
          </w:p>
        </w:tc>
        <w:tc>
          <w:tcPr>
            <w:tcW w:w="2340" w:type="dxa"/>
          </w:tcPr>
          <w:p w14:paraId="4ACF2A07" w14:textId="725094BA" w:rsidR="00C71294" w:rsidRPr="00253CEE" w:rsidRDefault="00F014BC" w:rsidP="00E974C5">
            <w:pPr>
              <w:rPr>
                <w:sz w:val="16"/>
              </w:rPr>
            </w:pPr>
            <w:r w:rsidRPr="00253CEE">
              <w:rPr>
                <w:sz w:val="16"/>
              </w:rPr>
              <w:fldChar w:fldCharType="begin">
                <w:ffData>
                  <w:name w:val="Text9"/>
                  <w:enabled/>
                  <w:calcOnExit w:val="0"/>
                  <w:textInput/>
                </w:ffData>
              </w:fldChar>
            </w:r>
            <w:bookmarkStart w:id="12" w:name="Text9"/>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2"/>
          </w:p>
        </w:tc>
        <w:tc>
          <w:tcPr>
            <w:tcW w:w="2160" w:type="dxa"/>
            <w:gridSpan w:val="3"/>
          </w:tcPr>
          <w:p w14:paraId="088C2264" w14:textId="77777777" w:rsidR="00C71294" w:rsidRDefault="00C71294" w:rsidP="00E974C5">
            <w:r>
              <w:t>Modules:</w:t>
            </w:r>
          </w:p>
        </w:tc>
        <w:tc>
          <w:tcPr>
            <w:tcW w:w="2425" w:type="dxa"/>
          </w:tcPr>
          <w:p w14:paraId="031013A0" w14:textId="343E3955" w:rsidR="00C71294" w:rsidRPr="00253CEE" w:rsidRDefault="00F014BC" w:rsidP="00E974C5">
            <w:pPr>
              <w:rPr>
                <w:sz w:val="16"/>
              </w:rPr>
            </w:pPr>
            <w:r w:rsidRPr="00253CEE">
              <w:rPr>
                <w:sz w:val="16"/>
              </w:rPr>
              <w:fldChar w:fldCharType="begin">
                <w:ffData>
                  <w:name w:val="Text10"/>
                  <w:enabled/>
                  <w:calcOnExit w:val="0"/>
                  <w:textInput/>
                </w:ffData>
              </w:fldChar>
            </w:r>
            <w:bookmarkStart w:id="13" w:name="Text10"/>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3"/>
          </w:p>
        </w:tc>
      </w:tr>
      <w:tr w:rsidR="00C71294" w14:paraId="3083DFD9" w14:textId="77777777" w:rsidTr="00C71294">
        <w:tc>
          <w:tcPr>
            <w:tcW w:w="2425" w:type="dxa"/>
            <w:gridSpan w:val="2"/>
          </w:tcPr>
          <w:p w14:paraId="5963854B" w14:textId="77777777" w:rsidR="00C71294" w:rsidRDefault="00C71294" w:rsidP="00E974C5">
            <w:r>
              <w:t xml:space="preserve">No. of </w:t>
            </w:r>
            <w:r w:rsidR="00462BE1">
              <w:t>Processes</w:t>
            </w:r>
            <w:r>
              <w:t>:</w:t>
            </w:r>
          </w:p>
        </w:tc>
        <w:tc>
          <w:tcPr>
            <w:tcW w:w="2340" w:type="dxa"/>
          </w:tcPr>
          <w:p w14:paraId="59FD7E30" w14:textId="3BDE410F" w:rsidR="00C71294" w:rsidRPr="00253CEE" w:rsidRDefault="00F014BC" w:rsidP="00E974C5">
            <w:pPr>
              <w:rPr>
                <w:sz w:val="16"/>
              </w:rPr>
            </w:pPr>
            <w:r w:rsidRPr="00253CEE">
              <w:rPr>
                <w:sz w:val="16"/>
              </w:rPr>
              <w:fldChar w:fldCharType="begin">
                <w:ffData>
                  <w:name w:val="Text8"/>
                  <w:enabled/>
                  <w:calcOnExit w:val="0"/>
                  <w:textInput/>
                </w:ffData>
              </w:fldChar>
            </w:r>
            <w:bookmarkStart w:id="14" w:name="Text8"/>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4"/>
          </w:p>
        </w:tc>
        <w:tc>
          <w:tcPr>
            <w:tcW w:w="2160" w:type="dxa"/>
            <w:gridSpan w:val="3"/>
          </w:tcPr>
          <w:p w14:paraId="6CDEDF83" w14:textId="77777777" w:rsidR="00C71294" w:rsidRDefault="00C71294" w:rsidP="00E974C5">
            <w:r>
              <w:t>No. of HACCP Plans:</w:t>
            </w:r>
          </w:p>
        </w:tc>
        <w:tc>
          <w:tcPr>
            <w:tcW w:w="2425" w:type="dxa"/>
          </w:tcPr>
          <w:p w14:paraId="3D3189E5" w14:textId="437A6A0C" w:rsidR="00C71294" w:rsidRPr="00253CEE" w:rsidRDefault="00F014BC" w:rsidP="00E974C5">
            <w:pPr>
              <w:rPr>
                <w:sz w:val="16"/>
              </w:rPr>
            </w:pPr>
            <w:r w:rsidRPr="00253CEE">
              <w:rPr>
                <w:sz w:val="16"/>
              </w:rPr>
              <w:fldChar w:fldCharType="begin">
                <w:ffData>
                  <w:name w:val="Text11"/>
                  <w:enabled/>
                  <w:calcOnExit w:val="0"/>
                  <w:textInput/>
                </w:ffData>
              </w:fldChar>
            </w:r>
            <w:bookmarkStart w:id="15" w:name="Text11"/>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5"/>
          </w:p>
        </w:tc>
      </w:tr>
      <w:tr w:rsidR="00C71294" w14:paraId="42EE989F" w14:textId="77777777" w:rsidTr="00C71294">
        <w:tc>
          <w:tcPr>
            <w:tcW w:w="2425" w:type="dxa"/>
            <w:gridSpan w:val="2"/>
          </w:tcPr>
          <w:p w14:paraId="4E2F5083" w14:textId="77777777" w:rsidR="00C71294" w:rsidRDefault="00C71294" w:rsidP="00E974C5">
            <w:r>
              <w:t>No. of Employees:</w:t>
            </w:r>
          </w:p>
        </w:tc>
        <w:tc>
          <w:tcPr>
            <w:tcW w:w="2340" w:type="dxa"/>
          </w:tcPr>
          <w:p w14:paraId="083092C7" w14:textId="0CC62593" w:rsidR="00C71294" w:rsidRPr="00253CEE" w:rsidRDefault="00F014BC" w:rsidP="00E974C5">
            <w:pPr>
              <w:rPr>
                <w:sz w:val="16"/>
              </w:rPr>
            </w:pPr>
            <w:r w:rsidRPr="00253CEE">
              <w:rPr>
                <w:sz w:val="16"/>
              </w:rPr>
              <w:fldChar w:fldCharType="begin">
                <w:ffData>
                  <w:name w:val="Text7"/>
                  <w:enabled/>
                  <w:calcOnExit w:val="0"/>
                  <w:textInput/>
                </w:ffData>
              </w:fldChar>
            </w:r>
            <w:bookmarkStart w:id="16" w:name="Text7"/>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6"/>
          </w:p>
        </w:tc>
        <w:tc>
          <w:tcPr>
            <w:tcW w:w="2160" w:type="dxa"/>
            <w:gridSpan w:val="3"/>
          </w:tcPr>
          <w:p w14:paraId="4A7B7FF5" w14:textId="77777777" w:rsidR="00C71294" w:rsidRDefault="00C71294" w:rsidP="00E974C5">
            <w:r>
              <w:t>No. of Shifts:</w:t>
            </w:r>
          </w:p>
        </w:tc>
        <w:tc>
          <w:tcPr>
            <w:tcW w:w="2425" w:type="dxa"/>
          </w:tcPr>
          <w:p w14:paraId="7EE8C586" w14:textId="0AF0010B" w:rsidR="00C71294" w:rsidRPr="00253CEE" w:rsidRDefault="00F014BC" w:rsidP="00E974C5">
            <w:pPr>
              <w:rPr>
                <w:sz w:val="16"/>
              </w:rPr>
            </w:pPr>
            <w:r w:rsidRPr="00253CEE">
              <w:rPr>
                <w:sz w:val="16"/>
              </w:rPr>
              <w:fldChar w:fldCharType="begin">
                <w:ffData>
                  <w:name w:val="Text12"/>
                  <w:enabled/>
                  <w:calcOnExit w:val="0"/>
                  <w:textInput/>
                </w:ffData>
              </w:fldChar>
            </w:r>
            <w:bookmarkStart w:id="17" w:name="Text12"/>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7"/>
          </w:p>
        </w:tc>
      </w:tr>
      <w:tr w:rsidR="00C71294" w14:paraId="3647029C" w14:textId="77777777" w:rsidTr="00C71294">
        <w:tc>
          <w:tcPr>
            <w:tcW w:w="2425" w:type="dxa"/>
            <w:gridSpan w:val="2"/>
          </w:tcPr>
          <w:p w14:paraId="5661D7D0" w14:textId="77777777" w:rsidR="00C71294" w:rsidRDefault="00C71294" w:rsidP="00E974C5">
            <w:r>
              <w:t>Sq. Ft. of Facility:</w:t>
            </w:r>
          </w:p>
        </w:tc>
        <w:tc>
          <w:tcPr>
            <w:tcW w:w="2340" w:type="dxa"/>
          </w:tcPr>
          <w:p w14:paraId="02A12E6B" w14:textId="15F2BA8E" w:rsidR="00C71294" w:rsidRPr="00253CEE" w:rsidRDefault="00F014BC" w:rsidP="00E974C5">
            <w:pPr>
              <w:rPr>
                <w:sz w:val="16"/>
              </w:rPr>
            </w:pPr>
            <w:r w:rsidRPr="00253CEE">
              <w:rPr>
                <w:sz w:val="16"/>
              </w:rPr>
              <w:fldChar w:fldCharType="begin">
                <w:ffData>
                  <w:name w:val="Text6"/>
                  <w:enabled/>
                  <w:calcOnExit w:val="0"/>
                  <w:textInput/>
                </w:ffData>
              </w:fldChar>
            </w:r>
            <w:bookmarkStart w:id="18" w:name="Text6"/>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8"/>
          </w:p>
        </w:tc>
        <w:tc>
          <w:tcPr>
            <w:tcW w:w="2160" w:type="dxa"/>
            <w:gridSpan w:val="3"/>
          </w:tcPr>
          <w:p w14:paraId="7C7E68E7" w14:textId="77777777" w:rsidR="00C71294" w:rsidRDefault="00C71294" w:rsidP="00E974C5">
            <w:r>
              <w:t>Hours of Operation:</w:t>
            </w:r>
          </w:p>
        </w:tc>
        <w:tc>
          <w:tcPr>
            <w:tcW w:w="2425" w:type="dxa"/>
          </w:tcPr>
          <w:p w14:paraId="188B624E" w14:textId="38DCB5F9" w:rsidR="00C71294" w:rsidRPr="00253CEE" w:rsidRDefault="00F014BC" w:rsidP="00E974C5">
            <w:pPr>
              <w:rPr>
                <w:sz w:val="16"/>
              </w:rPr>
            </w:pPr>
            <w:r w:rsidRPr="00253CEE">
              <w:rPr>
                <w:sz w:val="16"/>
              </w:rPr>
              <w:fldChar w:fldCharType="begin">
                <w:ffData>
                  <w:name w:val="Text13"/>
                  <w:enabled/>
                  <w:calcOnExit w:val="0"/>
                  <w:textInput/>
                </w:ffData>
              </w:fldChar>
            </w:r>
            <w:bookmarkStart w:id="19" w:name="Text13"/>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19"/>
          </w:p>
        </w:tc>
      </w:tr>
      <w:tr w:rsidR="00C71294" w14:paraId="2C6A6895" w14:textId="77777777" w:rsidTr="00C71294">
        <w:tc>
          <w:tcPr>
            <w:tcW w:w="2425" w:type="dxa"/>
            <w:gridSpan w:val="2"/>
          </w:tcPr>
          <w:p w14:paraId="5D3BDDF5" w14:textId="77777777" w:rsidR="00C71294" w:rsidRDefault="00C71294" w:rsidP="00E974C5">
            <w:r>
              <w:t>Primary Language:</w:t>
            </w:r>
          </w:p>
        </w:tc>
        <w:tc>
          <w:tcPr>
            <w:tcW w:w="2340" w:type="dxa"/>
          </w:tcPr>
          <w:p w14:paraId="5CBEDE30" w14:textId="1047B67C" w:rsidR="00C71294" w:rsidRPr="00253CEE" w:rsidRDefault="00F014BC" w:rsidP="00E974C5">
            <w:pPr>
              <w:rPr>
                <w:sz w:val="16"/>
              </w:rPr>
            </w:pPr>
            <w:r w:rsidRPr="00253CEE">
              <w:rPr>
                <w:sz w:val="16"/>
              </w:rPr>
              <w:fldChar w:fldCharType="begin">
                <w:ffData>
                  <w:name w:val="Text4"/>
                  <w:enabled/>
                  <w:calcOnExit w:val="0"/>
                  <w:textInput/>
                </w:ffData>
              </w:fldChar>
            </w:r>
            <w:bookmarkStart w:id="20" w:name="Text4"/>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20"/>
          </w:p>
        </w:tc>
        <w:tc>
          <w:tcPr>
            <w:tcW w:w="2160" w:type="dxa"/>
            <w:gridSpan w:val="3"/>
          </w:tcPr>
          <w:p w14:paraId="215EBDA4" w14:textId="77777777" w:rsidR="00C71294" w:rsidRDefault="00C71294" w:rsidP="00E974C5">
            <w:r>
              <w:t>Secondary Language:</w:t>
            </w:r>
          </w:p>
        </w:tc>
        <w:tc>
          <w:tcPr>
            <w:tcW w:w="2425" w:type="dxa"/>
          </w:tcPr>
          <w:p w14:paraId="4A9E0D20" w14:textId="1CC8E0A4" w:rsidR="00C71294" w:rsidRPr="00253CEE" w:rsidRDefault="00F014BC" w:rsidP="00E974C5">
            <w:pPr>
              <w:rPr>
                <w:sz w:val="16"/>
              </w:rPr>
            </w:pPr>
            <w:r w:rsidRPr="00253CEE">
              <w:rPr>
                <w:sz w:val="16"/>
              </w:rPr>
              <w:fldChar w:fldCharType="begin">
                <w:ffData>
                  <w:name w:val="Text5"/>
                  <w:enabled/>
                  <w:calcOnExit w:val="0"/>
                  <w:textInput/>
                </w:ffData>
              </w:fldChar>
            </w:r>
            <w:bookmarkStart w:id="21" w:name="Text5"/>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21"/>
          </w:p>
        </w:tc>
      </w:tr>
      <w:tr w:rsidR="00C13821" w14:paraId="63AC9FB3" w14:textId="77777777" w:rsidTr="00715CC1">
        <w:tc>
          <w:tcPr>
            <w:tcW w:w="2425" w:type="dxa"/>
            <w:gridSpan w:val="2"/>
          </w:tcPr>
          <w:p w14:paraId="093ADB72" w14:textId="77777777" w:rsidR="00C13821" w:rsidRDefault="00C13821" w:rsidP="00E974C5">
            <w:r>
              <w:t>SQF Code:</w:t>
            </w:r>
          </w:p>
        </w:tc>
        <w:tc>
          <w:tcPr>
            <w:tcW w:w="3462" w:type="dxa"/>
            <w:gridSpan w:val="2"/>
          </w:tcPr>
          <w:p w14:paraId="6BED615C" w14:textId="53522A34" w:rsidR="005304A6" w:rsidRPr="005304A6" w:rsidRDefault="005304A6" w:rsidP="00E974C5">
            <w:pPr>
              <w:rPr>
                <w:sz w:val="16"/>
                <w:u w:val="single"/>
              </w:rPr>
            </w:pPr>
            <w:r w:rsidRPr="005304A6">
              <w:rPr>
                <w:sz w:val="16"/>
                <w:u w:val="single"/>
              </w:rPr>
              <w:t>Edition 9.0</w:t>
            </w:r>
            <w:r>
              <w:rPr>
                <w:sz w:val="16"/>
                <w:u w:val="single"/>
              </w:rPr>
              <w:t>:</w:t>
            </w:r>
          </w:p>
          <w:p w14:paraId="32016A8C" w14:textId="085828F5" w:rsidR="00C13821" w:rsidRPr="00253CEE" w:rsidRDefault="00C13821" w:rsidP="00E974C5">
            <w:pPr>
              <w:rPr>
                <w:sz w:val="16"/>
              </w:rPr>
            </w:pPr>
            <w:r w:rsidRPr="00253CEE">
              <w:rPr>
                <w:sz w:val="16"/>
              </w:rPr>
              <w:fldChar w:fldCharType="begin">
                <w:ffData>
                  <w:name w:val="Check1"/>
                  <w:enabled/>
                  <w:calcOnExit w:val="0"/>
                  <w:checkBox>
                    <w:sizeAuto/>
                    <w:default w:val="0"/>
                    <w:checked w:val="0"/>
                  </w:checkBox>
                </w:ffData>
              </w:fldChar>
            </w:r>
            <w:bookmarkStart w:id="22" w:name="Check1"/>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bookmarkEnd w:id="22"/>
            <w:r w:rsidRPr="00253CEE">
              <w:rPr>
                <w:sz w:val="16"/>
              </w:rPr>
              <w:t xml:space="preserve"> </w:t>
            </w:r>
            <w:r w:rsidR="00AD1852">
              <w:rPr>
                <w:sz w:val="16"/>
              </w:rPr>
              <w:t>Prima</w:t>
            </w:r>
            <w:r w:rsidR="00DF34F0">
              <w:rPr>
                <w:sz w:val="16"/>
              </w:rPr>
              <w:t>ry Plant Production</w:t>
            </w:r>
          </w:p>
          <w:p w14:paraId="7B61574B" w14:textId="56FFF3A6" w:rsidR="00C13821" w:rsidRDefault="00C13821" w:rsidP="00E974C5">
            <w:pPr>
              <w:rPr>
                <w:sz w:val="16"/>
              </w:rPr>
            </w:pPr>
            <w:r w:rsidRPr="00253CEE">
              <w:rPr>
                <w:sz w:val="16"/>
              </w:rPr>
              <w:fldChar w:fldCharType="begin">
                <w:ffData>
                  <w:name w:val="Check2"/>
                  <w:enabled/>
                  <w:calcOnExit w:val="0"/>
                  <w:checkBox>
                    <w:sizeAuto/>
                    <w:default w:val="0"/>
                  </w:checkBox>
                </w:ffData>
              </w:fldChar>
            </w:r>
            <w:bookmarkStart w:id="23" w:name="Check2"/>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bookmarkEnd w:id="23"/>
            <w:r w:rsidRPr="00253CEE">
              <w:rPr>
                <w:sz w:val="16"/>
              </w:rPr>
              <w:t xml:space="preserve"> Primary</w:t>
            </w:r>
            <w:r w:rsidR="00DF34F0">
              <w:rPr>
                <w:sz w:val="16"/>
              </w:rPr>
              <w:t xml:space="preserve"> Animal</w:t>
            </w:r>
            <w:r w:rsidRPr="00253CEE">
              <w:rPr>
                <w:sz w:val="16"/>
              </w:rPr>
              <w:t xml:space="preserve"> Production</w:t>
            </w:r>
          </w:p>
          <w:p w14:paraId="3432FA40" w14:textId="30C3E64A" w:rsidR="00DF34F0" w:rsidRPr="00253CEE" w:rsidRDefault="00DF34F0" w:rsidP="00E974C5">
            <w:pPr>
              <w:rPr>
                <w:sz w:val="16"/>
              </w:rPr>
            </w:pPr>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Pr>
                <w:sz w:val="16"/>
              </w:rPr>
              <w:t xml:space="preserve"> Aquaculture</w:t>
            </w:r>
          </w:p>
          <w:p w14:paraId="605EE1AA" w14:textId="4E9672F2" w:rsidR="00C13821" w:rsidRDefault="00C13821" w:rsidP="00E974C5">
            <w:pPr>
              <w:rPr>
                <w:sz w:val="16"/>
              </w:rPr>
            </w:pPr>
            <w:r w:rsidRPr="00253CEE">
              <w:rPr>
                <w:sz w:val="16"/>
              </w:rPr>
              <w:fldChar w:fldCharType="begin">
                <w:ffData>
                  <w:name w:val="Check3"/>
                  <w:enabled/>
                  <w:calcOnExit w:val="0"/>
                  <w:checkBox>
                    <w:sizeAuto/>
                    <w:default w:val="0"/>
                    <w:checked w:val="0"/>
                  </w:checkBox>
                </w:ffData>
              </w:fldChar>
            </w:r>
            <w:bookmarkStart w:id="24" w:name="Check3"/>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bookmarkEnd w:id="24"/>
            <w:r w:rsidRPr="00253CEE">
              <w:rPr>
                <w:sz w:val="16"/>
              </w:rPr>
              <w:t xml:space="preserve"> </w:t>
            </w:r>
            <w:r w:rsidR="00DF34F0">
              <w:rPr>
                <w:sz w:val="16"/>
              </w:rPr>
              <w:t xml:space="preserve">Food </w:t>
            </w:r>
            <w:r w:rsidRPr="00253CEE">
              <w:rPr>
                <w:sz w:val="16"/>
              </w:rPr>
              <w:t>Manufacturing</w:t>
            </w:r>
          </w:p>
          <w:p w14:paraId="2ADB3097" w14:textId="4C278712" w:rsidR="00DF34F0" w:rsidRDefault="00DF34F0" w:rsidP="00E974C5">
            <w:pPr>
              <w:rPr>
                <w:sz w:val="16"/>
              </w:rPr>
            </w:pPr>
            <w:r w:rsidRPr="00253CEE">
              <w:rPr>
                <w:sz w:val="16"/>
              </w:rPr>
              <w:fldChar w:fldCharType="begin">
                <w:ffData>
                  <w:name w:val="Check2"/>
                  <w:enabled/>
                  <w:calcOnExit w:val="0"/>
                  <w:checkBox>
                    <w:sizeAuto/>
                    <w:default w:val="0"/>
                    <w:checked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Pr>
                <w:sz w:val="16"/>
              </w:rPr>
              <w:t xml:space="preserve"> Dietary Supplements Manufacturing </w:t>
            </w:r>
          </w:p>
          <w:p w14:paraId="3ED6F31B" w14:textId="7B090D71" w:rsidR="0006745D" w:rsidRDefault="0006745D" w:rsidP="00E974C5">
            <w:pPr>
              <w:rPr>
                <w:sz w:val="16"/>
              </w:rPr>
            </w:pPr>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Pr>
                <w:sz w:val="16"/>
              </w:rPr>
              <w:t xml:space="preserve"> Animal Product Manufacturing </w:t>
            </w:r>
          </w:p>
          <w:p w14:paraId="25559FCA" w14:textId="46C5BD8D" w:rsidR="0006745D" w:rsidRDefault="0006745D" w:rsidP="00E974C5">
            <w:pPr>
              <w:rPr>
                <w:sz w:val="16"/>
              </w:rPr>
            </w:pPr>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Pr>
                <w:sz w:val="16"/>
              </w:rPr>
              <w:t xml:space="preserve"> Pet Food Manufacturing</w:t>
            </w:r>
          </w:p>
          <w:p w14:paraId="2B05B78B" w14:textId="57F1A7AE" w:rsidR="00D348EF" w:rsidRPr="00253CEE" w:rsidRDefault="00D348EF" w:rsidP="00E974C5">
            <w:pPr>
              <w:rPr>
                <w:sz w:val="16"/>
              </w:rPr>
            </w:pPr>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Pr>
                <w:sz w:val="16"/>
              </w:rPr>
              <w:t xml:space="preserve"> Animal Feed Manufacturing</w:t>
            </w:r>
          </w:p>
          <w:p w14:paraId="47F576EE" w14:textId="77777777" w:rsidR="00C13821" w:rsidRDefault="00C13821" w:rsidP="00E974C5">
            <w:pPr>
              <w:rPr>
                <w:sz w:val="16"/>
              </w:rPr>
            </w:pPr>
            <w:r w:rsidRPr="00253CEE">
              <w:rPr>
                <w:sz w:val="16"/>
              </w:rPr>
              <w:fldChar w:fldCharType="begin">
                <w:ffData>
                  <w:name w:val="Check4"/>
                  <w:enabled/>
                  <w:calcOnExit w:val="0"/>
                  <w:checkBox>
                    <w:sizeAuto/>
                    <w:default w:val="0"/>
                  </w:checkBox>
                </w:ffData>
              </w:fldChar>
            </w:r>
            <w:bookmarkStart w:id="25" w:name="Check4"/>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bookmarkEnd w:id="25"/>
            <w:r w:rsidRPr="00253CEE">
              <w:rPr>
                <w:sz w:val="16"/>
              </w:rPr>
              <w:t xml:space="preserve"> Storage and Distribution</w:t>
            </w:r>
          </w:p>
          <w:p w14:paraId="581B9EAC" w14:textId="3C6B83E6" w:rsidR="00C13821" w:rsidRPr="00253CEE" w:rsidRDefault="00C13821" w:rsidP="00C13821">
            <w:pPr>
              <w:rPr>
                <w:sz w:val="16"/>
              </w:rPr>
            </w:pPr>
            <w:r w:rsidRPr="00253CEE">
              <w:rPr>
                <w:sz w:val="16"/>
              </w:rPr>
              <w:fldChar w:fldCharType="begin">
                <w:ffData>
                  <w:name w:val="Check5"/>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sidRPr="00253CEE">
              <w:rPr>
                <w:sz w:val="16"/>
              </w:rPr>
              <w:t xml:space="preserve"> Manufacture of Packaging Materials</w:t>
            </w:r>
          </w:p>
          <w:p w14:paraId="0422DB7A" w14:textId="36A308FB" w:rsidR="00C13821" w:rsidRPr="00253CEE" w:rsidRDefault="00C13821" w:rsidP="00C13821">
            <w:pPr>
              <w:rPr>
                <w:sz w:val="16"/>
              </w:rPr>
            </w:pPr>
            <w:r w:rsidRPr="00253CEE">
              <w:rPr>
                <w:sz w:val="16"/>
              </w:rPr>
              <w:fldChar w:fldCharType="begin">
                <w:ffData>
                  <w:name w:val="Check7"/>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sidRPr="00253CEE">
              <w:rPr>
                <w:sz w:val="16"/>
              </w:rPr>
              <w:t xml:space="preserve"> Quality</w:t>
            </w:r>
          </w:p>
        </w:tc>
        <w:tc>
          <w:tcPr>
            <w:tcW w:w="3463" w:type="dxa"/>
            <w:gridSpan w:val="3"/>
          </w:tcPr>
          <w:p w14:paraId="17FFC9B7" w14:textId="3CCFD197" w:rsidR="005304A6" w:rsidRPr="005304A6" w:rsidRDefault="00AD1852" w:rsidP="00BB0CA5">
            <w:pPr>
              <w:rPr>
                <w:sz w:val="16"/>
                <w:u w:val="single"/>
              </w:rPr>
            </w:pPr>
            <w:r w:rsidRPr="00AD1852">
              <w:rPr>
                <w:sz w:val="16"/>
                <w:u w:val="single"/>
              </w:rPr>
              <w:t>Food Safety</w:t>
            </w:r>
            <w:r w:rsidR="00BB0CA5" w:rsidRPr="00AD1852">
              <w:rPr>
                <w:sz w:val="16"/>
                <w:u w:val="single"/>
              </w:rPr>
              <w:t xml:space="preserve"> Fundamentals</w:t>
            </w:r>
            <w:r w:rsidR="005304A6">
              <w:rPr>
                <w:sz w:val="16"/>
                <w:u w:val="single"/>
              </w:rPr>
              <w:t>:</w:t>
            </w:r>
          </w:p>
          <w:p w14:paraId="11ABA7DC" w14:textId="77777777" w:rsidR="00BB0CA5" w:rsidRPr="00050F06" w:rsidRDefault="00BB0CA5" w:rsidP="00BB0CA5">
            <w:pPr>
              <w:rPr>
                <w:sz w:val="16"/>
              </w:rPr>
            </w:pPr>
            <w:r w:rsidRPr="00050F06">
              <w:rPr>
                <w:sz w:val="16"/>
              </w:rPr>
              <w:fldChar w:fldCharType="begin">
                <w:ffData>
                  <w:name w:val="Check5"/>
                  <w:enabled/>
                  <w:calcOnExit w:val="0"/>
                  <w:checkBox>
                    <w:sizeAuto/>
                    <w:default w:val="0"/>
                  </w:checkBox>
                </w:ffData>
              </w:fldChar>
            </w:r>
            <w:bookmarkStart w:id="26" w:name="Check5"/>
            <w:r w:rsidRPr="00050F06">
              <w:rPr>
                <w:sz w:val="16"/>
              </w:rPr>
              <w:instrText xml:space="preserve"> FORMCHECKBOX </w:instrText>
            </w:r>
            <w:r w:rsidR="00000000">
              <w:rPr>
                <w:sz w:val="16"/>
              </w:rPr>
            </w:r>
            <w:r w:rsidR="00000000">
              <w:rPr>
                <w:sz w:val="16"/>
              </w:rPr>
              <w:fldChar w:fldCharType="separate"/>
            </w:r>
            <w:r w:rsidRPr="00050F06">
              <w:rPr>
                <w:sz w:val="16"/>
              </w:rPr>
              <w:fldChar w:fldCharType="end"/>
            </w:r>
            <w:bookmarkEnd w:id="26"/>
            <w:r w:rsidRPr="00050F06">
              <w:rPr>
                <w:sz w:val="16"/>
              </w:rPr>
              <w:t xml:space="preserve"> </w:t>
            </w:r>
            <w:r>
              <w:rPr>
                <w:sz w:val="16"/>
              </w:rPr>
              <w:t>Primary Production - Basic</w:t>
            </w:r>
          </w:p>
          <w:p w14:paraId="01536E4E" w14:textId="77777777" w:rsidR="00BB0CA5" w:rsidRPr="00050F06" w:rsidRDefault="00BB0CA5" w:rsidP="00BB0CA5">
            <w:pPr>
              <w:rPr>
                <w:sz w:val="16"/>
              </w:rPr>
            </w:pPr>
            <w:r w:rsidRPr="00050F06">
              <w:rPr>
                <w:sz w:val="16"/>
              </w:rPr>
              <w:fldChar w:fldCharType="begin">
                <w:ffData>
                  <w:name w:val="Check6"/>
                  <w:enabled/>
                  <w:calcOnExit w:val="0"/>
                  <w:checkBox>
                    <w:sizeAuto/>
                    <w:default w:val="0"/>
                  </w:checkBox>
                </w:ffData>
              </w:fldChar>
            </w:r>
            <w:bookmarkStart w:id="27" w:name="Check6"/>
            <w:r w:rsidRPr="00050F06">
              <w:rPr>
                <w:sz w:val="16"/>
              </w:rPr>
              <w:instrText xml:space="preserve"> FORMCHECKBOX </w:instrText>
            </w:r>
            <w:r w:rsidR="00000000">
              <w:rPr>
                <w:sz w:val="16"/>
              </w:rPr>
            </w:r>
            <w:r w:rsidR="00000000">
              <w:rPr>
                <w:sz w:val="16"/>
              </w:rPr>
              <w:fldChar w:fldCharType="separate"/>
            </w:r>
            <w:r w:rsidRPr="00050F06">
              <w:rPr>
                <w:sz w:val="16"/>
              </w:rPr>
              <w:fldChar w:fldCharType="end"/>
            </w:r>
            <w:bookmarkEnd w:id="27"/>
            <w:r w:rsidRPr="00050F06">
              <w:rPr>
                <w:sz w:val="16"/>
              </w:rPr>
              <w:t xml:space="preserve"> </w:t>
            </w:r>
            <w:r>
              <w:rPr>
                <w:sz w:val="16"/>
              </w:rPr>
              <w:t>Primary Production - Intermediate</w:t>
            </w:r>
          </w:p>
          <w:p w14:paraId="78BB4F78" w14:textId="77777777" w:rsidR="00BB0CA5" w:rsidRDefault="00BB0CA5" w:rsidP="00BB0CA5">
            <w:pPr>
              <w:rPr>
                <w:sz w:val="16"/>
              </w:rPr>
            </w:pPr>
            <w:r w:rsidRPr="00050F06">
              <w:rPr>
                <w:sz w:val="16"/>
              </w:rPr>
              <w:fldChar w:fldCharType="begin">
                <w:ffData>
                  <w:name w:val="Check7"/>
                  <w:enabled/>
                  <w:calcOnExit w:val="0"/>
                  <w:checkBox>
                    <w:sizeAuto/>
                    <w:default w:val="0"/>
                    <w:checked w:val="0"/>
                  </w:checkBox>
                </w:ffData>
              </w:fldChar>
            </w:r>
            <w:bookmarkStart w:id="28" w:name="Check7"/>
            <w:r w:rsidRPr="00050F06">
              <w:rPr>
                <w:sz w:val="16"/>
              </w:rPr>
              <w:instrText xml:space="preserve"> FORMCHECKBOX </w:instrText>
            </w:r>
            <w:r w:rsidR="00000000">
              <w:rPr>
                <w:sz w:val="16"/>
              </w:rPr>
            </w:r>
            <w:r w:rsidR="00000000">
              <w:rPr>
                <w:sz w:val="16"/>
              </w:rPr>
              <w:fldChar w:fldCharType="separate"/>
            </w:r>
            <w:r w:rsidRPr="00050F06">
              <w:rPr>
                <w:sz w:val="16"/>
              </w:rPr>
              <w:fldChar w:fldCharType="end"/>
            </w:r>
            <w:bookmarkEnd w:id="28"/>
            <w:r w:rsidRPr="00050F06">
              <w:rPr>
                <w:sz w:val="16"/>
              </w:rPr>
              <w:t xml:space="preserve"> </w:t>
            </w:r>
            <w:r>
              <w:rPr>
                <w:sz w:val="16"/>
              </w:rPr>
              <w:t>Manufacturing - Basic</w:t>
            </w:r>
          </w:p>
          <w:p w14:paraId="4CC703A3" w14:textId="72A7903D" w:rsidR="00C13821" w:rsidRDefault="00BB0CA5" w:rsidP="00BB0CA5">
            <w:pPr>
              <w:rPr>
                <w:sz w:val="16"/>
              </w:rPr>
            </w:pPr>
            <w:r w:rsidRPr="00050F06">
              <w:rPr>
                <w:sz w:val="16"/>
              </w:rPr>
              <w:fldChar w:fldCharType="begin">
                <w:ffData>
                  <w:name w:val="Check7"/>
                  <w:enabled/>
                  <w:calcOnExit w:val="0"/>
                  <w:checkBox>
                    <w:sizeAuto/>
                    <w:default w:val="0"/>
                    <w:checked w:val="0"/>
                  </w:checkBox>
                </w:ffData>
              </w:fldChar>
            </w:r>
            <w:r w:rsidRPr="00050F06">
              <w:rPr>
                <w:sz w:val="16"/>
              </w:rPr>
              <w:instrText xml:space="preserve"> FORMCHECKBOX </w:instrText>
            </w:r>
            <w:r w:rsidR="00000000">
              <w:rPr>
                <w:sz w:val="16"/>
              </w:rPr>
            </w:r>
            <w:r w:rsidR="00000000">
              <w:rPr>
                <w:sz w:val="16"/>
              </w:rPr>
              <w:fldChar w:fldCharType="separate"/>
            </w:r>
            <w:r w:rsidRPr="00050F06">
              <w:rPr>
                <w:sz w:val="16"/>
              </w:rPr>
              <w:fldChar w:fldCharType="end"/>
            </w:r>
            <w:r w:rsidRPr="00050F06">
              <w:rPr>
                <w:sz w:val="16"/>
              </w:rPr>
              <w:t xml:space="preserve"> </w:t>
            </w:r>
            <w:r>
              <w:rPr>
                <w:sz w:val="16"/>
              </w:rPr>
              <w:t xml:space="preserve">Manufacturing </w:t>
            </w:r>
            <w:r w:rsidR="00D348EF">
              <w:rPr>
                <w:sz w:val="16"/>
              </w:rPr>
              <w:t>–</w:t>
            </w:r>
            <w:r>
              <w:rPr>
                <w:sz w:val="16"/>
              </w:rPr>
              <w:t xml:space="preserve"> Intermediate</w:t>
            </w:r>
          </w:p>
          <w:p w14:paraId="63D442C2" w14:textId="77777777" w:rsidR="00D348EF" w:rsidRDefault="00D348EF" w:rsidP="00BB0CA5"/>
          <w:p w14:paraId="72299CD4" w14:textId="1229E3F6" w:rsidR="00D348EF" w:rsidRPr="00D348EF" w:rsidRDefault="00D348EF" w:rsidP="00BB0CA5">
            <w:pPr>
              <w:rPr>
                <w:sz w:val="16"/>
                <w:u w:val="single"/>
              </w:rPr>
            </w:pPr>
            <w:r w:rsidRPr="00D348EF">
              <w:rPr>
                <w:sz w:val="16"/>
                <w:u w:val="single"/>
              </w:rPr>
              <w:t>Edition 8.1</w:t>
            </w:r>
            <w:r w:rsidR="005304A6">
              <w:rPr>
                <w:sz w:val="16"/>
                <w:u w:val="single"/>
              </w:rPr>
              <w:t>:</w:t>
            </w:r>
            <w:r w:rsidRPr="00D348EF">
              <w:rPr>
                <w:sz w:val="16"/>
                <w:u w:val="single"/>
              </w:rPr>
              <w:t xml:space="preserve"> </w:t>
            </w:r>
          </w:p>
          <w:p w14:paraId="1D00C072" w14:textId="53E52CC3" w:rsidR="00D348EF" w:rsidRDefault="00D348EF" w:rsidP="00BB0CA5">
            <w:pPr>
              <w:rPr>
                <w:sz w:val="16"/>
              </w:rPr>
            </w:pPr>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sidR="006C37A3">
              <w:rPr>
                <w:sz w:val="16"/>
              </w:rPr>
              <w:t xml:space="preserve"> Retail</w:t>
            </w:r>
          </w:p>
          <w:p w14:paraId="3C996461" w14:textId="62BC6B62" w:rsidR="00D348EF" w:rsidRDefault="00D348EF" w:rsidP="00BB0CA5">
            <w:r w:rsidRPr="00253CEE">
              <w:rPr>
                <w:sz w:val="16"/>
              </w:rPr>
              <w:fldChar w:fldCharType="begin">
                <w:ffData>
                  <w:name w:val="Check2"/>
                  <w:enabled/>
                  <w:calcOnExit w:val="0"/>
                  <w:checkBox>
                    <w:sizeAuto/>
                    <w:default w:val="0"/>
                  </w:checkBox>
                </w:ffData>
              </w:fldChar>
            </w:r>
            <w:r w:rsidRPr="00253CEE">
              <w:rPr>
                <w:sz w:val="16"/>
              </w:rPr>
              <w:instrText xml:space="preserve"> FORMCHECKBOX </w:instrText>
            </w:r>
            <w:r w:rsidR="00000000">
              <w:rPr>
                <w:sz w:val="16"/>
              </w:rPr>
            </w:r>
            <w:r w:rsidR="00000000">
              <w:rPr>
                <w:sz w:val="16"/>
              </w:rPr>
              <w:fldChar w:fldCharType="separate"/>
            </w:r>
            <w:r w:rsidRPr="00253CEE">
              <w:rPr>
                <w:sz w:val="16"/>
              </w:rPr>
              <w:fldChar w:fldCharType="end"/>
            </w:r>
            <w:r w:rsidR="006C37A3">
              <w:rPr>
                <w:sz w:val="16"/>
              </w:rPr>
              <w:t xml:space="preserve"> Foodservice</w:t>
            </w:r>
          </w:p>
        </w:tc>
      </w:tr>
      <w:tr w:rsidR="00F014BC" w14:paraId="367B36C5" w14:textId="77777777" w:rsidTr="00715CC1">
        <w:tc>
          <w:tcPr>
            <w:tcW w:w="2425" w:type="dxa"/>
            <w:gridSpan w:val="2"/>
          </w:tcPr>
          <w:p w14:paraId="3FC6541D" w14:textId="77777777" w:rsidR="00201E4A" w:rsidRDefault="00F014BC" w:rsidP="00E974C5">
            <w:r>
              <w:t>Scope</w:t>
            </w:r>
          </w:p>
          <w:p w14:paraId="70777449" w14:textId="3695AC26" w:rsidR="00F014BC" w:rsidRDefault="00F014BC" w:rsidP="00E974C5">
            <w:r>
              <w:t>Description of Process</w:t>
            </w:r>
            <w:r w:rsidR="00201E4A">
              <w:t>:</w:t>
            </w:r>
            <w:r>
              <w:t xml:space="preserve"> </w:t>
            </w:r>
          </w:p>
          <w:p w14:paraId="31B501B1" w14:textId="0B235E38" w:rsidR="003A7E97" w:rsidRDefault="003A7E97" w:rsidP="00E974C5"/>
        </w:tc>
        <w:tc>
          <w:tcPr>
            <w:tcW w:w="6925" w:type="dxa"/>
            <w:gridSpan w:val="5"/>
          </w:tcPr>
          <w:p w14:paraId="080EAFCE" w14:textId="0AB5F451" w:rsidR="00F014BC" w:rsidRDefault="00F014BC" w:rsidP="00365542">
            <w:r w:rsidRPr="00253CEE">
              <w:rPr>
                <w:sz w:val="16"/>
              </w:rPr>
              <w:fldChar w:fldCharType="begin">
                <w:ffData>
                  <w:name w:val="Text1"/>
                  <w:enabled/>
                  <w:calcOnExit w:val="0"/>
                  <w:textInput/>
                </w:ffData>
              </w:fldChar>
            </w:r>
            <w:bookmarkStart w:id="29" w:name="Text1"/>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29"/>
          </w:p>
        </w:tc>
      </w:tr>
      <w:tr w:rsidR="00F014BC" w14:paraId="701F7A18" w14:textId="77777777" w:rsidTr="00201E4A">
        <w:trPr>
          <w:trHeight w:val="1205"/>
        </w:trPr>
        <w:tc>
          <w:tcPr>
            <w:tcW w:w="2425" w:type="dxa"/>
            <w:gridSpan w:val="2"/>
          </w:tcPr>
          <w:p w14:paraId="5E1B981B" w14:textId="15EE0AD6" w:rsidR="00201E4A" w:rsidRDefault="00F014BC" w:rsidP="00E974C5">
            <w:r>
              <w:t>Scope</w:t>
            </w:r>
          </w:p>
          <w:p w14:paraId="231DD574" w14:textId="7E3BCF3A" w:rsidR="00F014BC" w:rsidRDefault="00F014BC" w:rsidP="00E974C5">
            <w:r>
              <w:t>Sub-Categories</w:t>
            </w:r>
            <w:r w:rsidR="00201E4A">
              <w:t xml:space="preserve"> and Product List</w:t>
            </w:r>
            <w:r>
              <w:t>:</w:t>
            </w:r>
          </w:p>
        </w:tc>
        <w:tc>
          <w:tcPr>
            <w:tcW w:w="6925" w:type="dxa"/>
            <w:gridSpan w:val="5"/>
          </w:tcPr>
          <w:p w14:paraId="4A927857" w14:textId="6FDC805A" w:rsidR="00F014BC" w:rsidRDefault="00F014BC" w:rsidP="00E974C5">
            <w:r w:rsidRPr="00253CEE">
              <w:rPr>
                <w:sz w:val="16"/>
              </w:rPr>
              <w:fldChar w:fldCharType="begin">
                <w:ffData>
                  <w:name w:val="Text2"/>
                  <w:enabled/>
                  <w:calcOnExit w:val="0"/>
                  <w:textInput/>
                </w:ffData>
              </w:fldChar>
            </w:r>
            <w:bookmarkStart w:id="30" w:name="Text2"/>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bookmarkEnd w:id="30"/>
          </w:p>
        </w:tc>
      </w:tr>
      <w:tr w:rsidR="00F014BC" w14:paraId="34A3E721" w14:textId="77777777" w:rsidTr="00201E4A">
        <w:trPr>
          <w:trHeight w:val="665"/>
        </w:trPr>
        <w:tc>
          <w:tcPr>
            <w:tcW w:w="2425" w:type="dxa"/>
            <w:gridSpan w:val="2"/>
          </w:tcPr>
          <w:p w14:paraId="029BD86B" w14:textId="77777777" w:rsidR="00F014BC" w:rsidRDefault="00F014BC" w:rsidP="00E974C5">
            <w:r>
              <w:t>Exclusions</w:t>
            </w:r>
            <w:r w:rsidR="00253CEE">
              <w:t>:</w:t>
            </w:r>
          </w:p>
          <w:p w14:paraId="19AA8F47" w14:textId="050931E3" w:rsidR="00253CEE" w:rsidRPr="003F4A55" w:rsidRDefault="003F4A55" w:rsidP="00E974C5">
            <w:pPr>
              <w:rPr>
                <w:i/>
                <w:iCs/>
              </w:rPr>
            </w:pPr>
            <w:r>
              <w:rPr>
                <w:i/>
                <w:iCs/>
              </w:rPr>
              <w:t>(Must be approved)</w:t>
            </w:r>
          </w:p>
          <w:p w14:paraId="2FCA315A" w14:textId="11984563" w:rsidR="003A7E97" w:rsidRDefault="003A7E97" w:rsidP="00E974C5"/>
        </w:tc>
        <w:tc>
          <w:tcPr>
            <w:tcW w:w="6925" w:type="dxa"/>
            <w:gridSpan w:val="5"/>
          </w:tcPr>
          <w:p w14:paraId="7AD4112D" w14:textId="7D47A9C2" w:rsidR="00F014BC" w:rsidRDefault="00605F95" w:rsidP="00E974C5">
            <w:r w:rsidRPr="00253CEE">
              <w:rPr>
                <w:sz w:val="16"/>
              </w:rPr>
              <w:fldChar w:fldCharType="begin">
                <w:ffData>
                  <w:name w:val="Text2"/>
                  <w:enabled/>
                  <w:calcOnExit w:val="0"/>
                  <w:textInput/>
                </w:ffData>
              </w:fldChar>
            </w:r>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p>
        </w:tc>
      </w:tr>
    </w:tbl>
    <w:p w14:paraId="0EE6B987" w14:textId="5363C062" w:rsidR="00605F95" w:rsidRDefault="00605F95" w:rsidP="00E974C5"/>
    <w:p w14:paraId="036EF96F" w14:textId="73394EF0" w:rsidR="00183629" w:rsidRDefault="00605F95" w:rsidP="00E974C5">
      <w:r>
        <w:br w:type="page"/>
      </w:r>
    </w:p>
    <w:tbl>
      <w:tblPr>
        <w:tblStyle w:val="Tablaconcuadrcula"/>
        <w:tblW w:w="0" w:type="auto"/>
        <w:tblLook w:val="04A0" w:firstRow="1" w:lastRow="0" w:firstColumn="1" w:lastColumn="0" w:noHBand="0" w:noVBand="1"/>
      </w:tblPr>
      <w:tblGrid>
        <w:gridCol w:w="3060"/>
        <w:gridCol w:w="3240"/>
        <w:gridCol w:w="2070"/>
        <w:gridCol w:w="980"/>
      </w:tblGrid>
      <w:tr w:rsidR="00605F95" w14:paraId="5CA530B5" w14:textId="77777777" w:rsidTr="00821D28">
        <w:tc>
          <w:tcPr>
            <w:tcW w:w="9350" w:type="dxa"/>
            <w:gridSpan w:val="4"/>
            <w:tcBorders>
              <w:top w:val="nil"/>
              <w:left w:val="nil"/>
              <w:bottom w:val="single" w:sz="4" w:space="0" w:color="auto"/>
              <w:right w:val="nil"/>
            </w:tcBorders>
          </w:tcPr>
          <w:p w14:paraId="55500425" w14:textId="5872029E" w:rsidR="00747A25" w:rsidRPr="00747A25" w:rsidRDefault="000D40E4" w:rsidP="00821D28">
            <w:pPr>
              <w:jc w:val="center"/>
              <w:rPr>
                <w:b/>
              </w:rPr>
            </w:pPr>
            <w:r>
              <w:rPr>
                <w:b/>
                <w:sz w:val="24"/>
              </w:rPr>
              <w:lastRenderedPageBreak/>
              <w:t>Facility Questionnaire</w:t>
            </w:r>
          </w:p>
          <w:p w14:paraId="50356715" w14:textId="3A832C87" w:rsidR="00AA79FE" w:rsidRDefault="00D5579F" w:rsidP="00821D28">
            <w:pPr>
              <w:jc w:val="center"/>
              <w:rPr>
                <w:bCs/>
              </w:rPr>
            </w:pPr>
            <w:r>
              <w:rPr>
                <w:bCs/>
              </w:rPr>
              <w:t xml:space="preserve">In order for ASI Food Safety to help you build a strong, successful SQF program, </w:t>
            </w:r>
            <w:r w:rsidR="00F714A5">
              <w:rPr>
                <w:bCs/>
              </w:rPr>
              <w:t>please answer the following questions so that we can assess where you are in the process and offer appropriate resources.</w:t>
            </w:r>
            <w:r w:rsidR="00F26920">
              <w:rPr>
                <w:bCs/>
              </w:rPr>
              <w:t xml:space="preserve"> Your account manager will be able to assist you in completing this portion of the form.</w:t>
            </w:r>
          </w:p>
          <w:p w14:paraId="7C5B7BB1" w14:textId="6251420E" w:rsidR="00605F95" w:rsidRPr="00253CEE" w:rsidRDefault="00605F95" w:rsidP="00821D28">
            <w:pPr>
              <w:jc w:val="center"/>
              <w:rPr>
                <w:b/>
              </w:rPr>
            </w:pPr>
          </w:p>
        </w:tc>
      </w:tr>
      <w:tr w:rsidR="00605F95" w14:paraId="483FD6EF" w14:textId="77777777" w:rsidTr="002B0C87">
        <w:tc>
          <w:tcPr>
            <w:tcW w:w="3060" w:type="dxa"/>
          </w:tcPr>
          <w:p w14:paraId="421F769A" w14:textId="12CD4333" w:rsidR="00605F95" w:rsidRDefault="004901D4" w:rsidP="00715CC1">
            <w:r>
              <w:t>SQF Practitioner name:</w:t>
            </w:r>
          </w:p>
        </w:tc>
        <w:tc>
          <w:tcPr>
            <w:tcW w:w="3240" w:type="dxa"/>
            <w:vAlign w:val="center"/>
          </w:tcPr>
          <w:p w14:paraId="4C15D4C6" w14:textId="143B1EED" w:rsidR="00605F95" w:rsidRPr="00253CEE" w:rsidRDefault="00605F95" w:rsidP="002B0C87">
            <w:pPr>
              <w:rPr>
                <w:sz w:val="16"/>
              </w:rPr>
            </w:pPr>
            <w:r w:rsidRPr="00253CEE">
              <w:rPr>
                <w:sz w:val="16"/>
              </w:rPr>
              <w:fldChar w:fldCharType="begin">
                <w:ffData>
                  <w:name w:val="Text9"/>
                  <w:enabled/>
                  <w:calcOnExit w:val="0"/>
                  <w:textInput/>
                </w:ffData>
              </w:fldChar>
            </w:r>
            <w:r w:rsidRPr="00253CEE">
              <w:rPr>
                <w:sz w:val="16"/>
              </w:rPr>
              <w:instrText xml:space="preserve"> FORMTEXT </w:instrText>
            </w:r>
            <w:r w:rsidRPr="00253CEE">
              <w:rPr>
                <w:sz w:val="16"/>
              </w:rPr>
            </w:r>
            <w:r w:rsidRPr="00253CEE">
              <w:rPr>
                <w:sz w:val="16"/>
              </w:rPr>
              <w:fldChar w:fldCharType="separate"/>
            </w:r>
            <w:r w:rsidR="00365542">
              <w:rPr>
                <w:sz w:val="16"/>
              </w:rPr>
              <w:t> </w:t>
            </w:r>
            <w:r w:rsidR="00365542">
              <w:rPr>
                <w:sz w:val="16"/>
              </w:rPr>
              <w:t> </w:t>
            </w:r>
            <w:r w:rsidR="00365542">
              <w:rPr>
                <w:sz w:val="16"/>
              </w:rPr>
              <w:t> </w:t>
            </w:r>
            <w:r w:rsidR="00365542">
              <w:rPr>
                <w:sz w:val="16"/>
              </w:rPr>
              <w:t> </w:t>
            </w:r>
            <w:r w:rsidR="00365542">
              <w:rPr>
                <w:sz w:val="16"/>
              </w:rPr>
              <w:t> </w:t>
            </w:r>
            <w:r w:rsidRPr="00253CEE">
              <w:rPr>
                <w:sz w:val="16"/>
              </w:rPr>
              <w:fldChar w:fldCharType="end"/>
            </w:r>
          </w:p>
        </w:tc>
        <w:tc>
          <w:tcPr>
            <w:tcW w:w="2070" w:type="dxa"/>
          </w:tcPr>
          <w:p w14:paraId="7C90A02B" w14:textId="26CA7823" w:rsidR="00605F95" w:rsidRDefault="004901D4" w:rsidP="00715CC1">
            <w:r>
              <w:t># years in position</w:t>
            </w:r>
          </w:p>
        </w:tc>
        <w:tc>
          <w:tcPr>
            <w:tcW w:w="980" w:type="dxa"/>
            <w:vAlign w:val="center"/>
          </w:tcPr>
          <w:p w14:paraId="535D9592" w14:textId="77777777" w:rsidR="00605F95" w:rsidRPr="00253CEE" w:rsidRDefault="00605F95" w:rsidP="002B0C87">
            <w:pPr>
              <w:rPr>
                <w:sz w:val="16"/>
              </w:rPr>
            </w:pPr>
            <w:r w:rsidRPr="00253CEE">
              <w:rPr>
                <w:sz w:val="16"/>
              </w:rPr>
              <w:fldChar w:fldCharType="begin">
                <w:ffData>
                  <w:name w:val="Text10"/>
                  <w:enabled/>
                  <w:calcOnExit w:val="0"/>
                  <w:textInput/>
                </w:ffData>
              </w:fldChar>
            </w:r>
            <w:r w:rsidRPr="00253CEE">
              <w:rPr>
                <w:sz w:val="16"/>
              </w:rPr>
              <w:instrText xml:space="preserve"> FORMTEXT </w:instrText>
            </w:r>
            <w:r w:rsidRPr="00253CEE">
              <w:rPr>
                <w:sz w:val="16"/>
              </w:rPr>
            </w:r>
            <w:r w:rsidRPr="00253CEE">
              <w:rPr>
                <w:sz w:val="16"/>
              </w:rPr>
              <w:fldChar w:fldCharType="separate"/>
            </w:r>
            <w:r>
              <w:rPr>
                <w:sz w:val="16"/>
              </w:rPr>
              <w:t> </w:t>
            </w:r>
            <w:r>
              <w:rPr>
                <w:sz w:val="16"/>
              </w:rPr>
              <w:t> </w:t>
            </w:r>
            <w:r>
              <w:rPr>
                <w:sz w:val="16"/>
              </w:rPr>
              <w:t> </w:t>
            </w:r>
            <w:r>
              <w:rPr>
                <w:sz w:val="16"/>
              </w:rPr>
              <w:t> </w:t>
            </w:r>
            <w:r>
              <w:rPr>
                <w:sz w:val="16"/>
              </w:rPr>
              <w:t> </w:t>
            </w:r>
            <w:r w:rsidRPr="00253CEE">
              <w:rPr>
                <w:sz w:val="16"/>
              </w:rPr>
              <w:fldChar w:fldCharType="end"/>
            </w:r>
          </w:p>
        </w:tc>
      </w:tr>
      <w:tr w:rsidR="004901D4" w14:paraId="0B7DBC55" w14:textId="77777777" w:rsidTr="002B0C87">
        <w:tc>
          <w:tcPr>
            <w:tcW w:w="3060" w:type="dxa"/>
          </w:tcPr>
          <w:p w14:paraId="33A460EB" w14:textId="3EEE4372" w:rsidR="004901D4" w:rsidRDefault="00CC315D" w:rsidP="00715CC1">
            <w:r>
              <w:t>Briefly describe your experience in managing a food safety system.</w:t>
            </w:r>
          </w:p>
        </w:tc>
        <w:tc>
          <w:tcPr>
            <w:tcW w:w="6290" w:type="dxa"/>
            <w:gridSpan w:val="3"/>
          </w:tcPr>
          <w:p w14:paraId="53700507" w14:textId="4884CB7E" w:rsidR="004901D4" w:rsidRPr="00253CEE" w:rsidRDefault="0006168A" w:rsidP="00715CC1">
            <w:pPr>
              <w:rPr>
                <w:sz w:val="16"/>
              </w:rPr>
            </w:pPr>
            <w:r w:rsidRPr="00253CEE">
              <w:rPr>
                <w:sz w:val="16"/>
              </w:rPr>
              <w:fldChar w:fldCharType="begin">
                <w:ffData>
                  <w:name w:val="Text9"/>
                  <w:enabled/>
                  <w:calcOnExit w:val="0"/>
                  <w:textInput/>
                </w:ffData>
              </w:fldChar>
            </w:r>
            <w:r w:rsidRPr="00253CEE">
              <w:rPr>
                <w:sz w:val="16"/>
              </w:rPr>
              <w:instrText xml:space="preserve"> FORMTEXT </w:instrText>
            </w:r>
            <w:r w:rsidRPr="00253CEE">
              <w:rPr>
                <w:sz w:val="16"/>
              </w:rPr>
            </w:r>
            <w:r w:rsidRPr="00253CEE">
              <w:rPr>
                <w:sz w:val="16"/>
              </w:rPr>
              <w:fldChar w:fldCharType="separate"/>
            </w:r>
            <w:r>
              <w:rPr>
                <w:sz w:val="16"/>
              </w:rPr>
              <w:t> </w:t>
            </w:r>
            <w:r>
              <w:rPr>
                <w:sz w:val="16"/>
              </w:rPr>
              <w:t> </w:t>
            </w:r>
            <w:r>
              <w:rPr>
                <w:sz w:val="16"/>
              </w:rPr>
              <w:t> </w:t>
            </w:r>
            <w:r>
              <w:rPr>
                <w:sz w:val="16"/>
              </w:rPr>
              <w:t> </w:t>
            </w:r>
            <w:r>
              <w:rPr>
                <w:sz w:val="16"/>
              </w:rPr>
              <w:t> </w:t>
            </w:r>
            <w:r w:rsidRPr="00253CEE">
              <w:rPr>
                <w:sz w:val="16"/>
              </w:rPr>
              <w:fldChar w:fldCharType="end"/>
            </w:r>
          </w:p>
        </w:tc>
      </w:tr>
      <w:tr w:rsidR="00B950DE" w14:paraId="4374C0FA" w14:textId="77777777" w:rsidTr="002B0C87">
        <w:tc>
          <w:tcPr>
            <w:tcW w:w="3060" w:type="dxa"/>
          </w:tcPr>
          <w:p w14:paraId="70E52D85" w14:textId="42691854" w:rsidR="00B950DE" w:rsidRDefault="00B950DE" w:rsidP="00715CC1">
            <w:r>
              <w:t>Have you participated in an SQF audit before, either at your current facility or prior?</w:t>
            </w:r>
            <w:r w:rsidR="00703A5F">
              <w:t xml:space="preserve"> If not, what about other 3</w:t>
            </w:r>
            <w:r w:rsidR="00703A5F" w:rsidRPr="00703A5F">
              <w:rPr>
                <w:vertAlign w:val="superscript"/>
              </w:rPr>
              <w:t>rd</w:t>
            </w:r>
            <w:r w:rsidR="00703A5F">
              <w:t xml:space="preserve"> party audits?</w:t>
            </w:r>
          </w:p>
        </w:tc>
        <w:tc>
          <w:tcPr>
            <w:tcW w:w="6290" w:type="dxa"/>
            <w:gridSpan w:val="3"/>
          </w:tcPr>
          <w:p w14:paraId="23104D5D" w14:textId="3AF9B2AE" w:rsidR="00B950DE" w:rsidRPr="00253CEE" w:rsidRDefault="00B950DE" w:rsidP="00715CC1">
            <w:pPr>
              <w:rPr>
                <w:sz w:val="16"/>
              </w:rPr>
            </w:pPr>
            <w:r w:rsidRPr="00253CEE">
              <w:rPr>
                <w:sz w:val="16"/>
              </w:rPr>
              <w:fldChar w:fldCharType="begin">
                <w:ffData>
                  <w:name w:val="Text8"/>
                  <w:enabled/>
                  <w:calcOnExit w:val="0"/>
                  <w:textInput/>
                </w:ffData>
              </w:fldChar>
            </w:r>
            <w:r w:rsidRPr="00253CEE">
              <w:rPr>
                <w:sz w:val="16"/>
              </w:rPr>
              <w:instrText xml:space="preserve"> FORMTEXT </w:instrText>
            </w:r>
            <w:r w:rsidRPr="00253CEE">
              <w:rPr>
                <w:sz w:val="16"/>
              </w:rPr>
            </w:r>
            <w:r w:rsidRPr="00253CEE">
              <w:rPr>
                <w:sz w:val="16"/>
              </w:rPr>
              <w:fldChar w:fldCharType="separate"/>
            </w:r>
            <w:r>
              <w:rPr>
                <w:sz w:val="16"/>
              </w:rPr>
              <w:t> </w:t>
            </w:r>
            <w:r>
              <w:rPr>
                <w:sz w:val="16"/>
              </w:rPr>
              <w:t> </w:t>
            </w:r>
            <w:r>
              <w:rPr>
                <w:sz w:val="16"/>
              </w:rPr>
              <w:t> </w:t>
            </w:r>
            <w:r>
              <w:rPr>
                <w:sz w:val="16"/>
              </w:rPr>
              <w:t> </w:t>
            </w:r>
            <w:r>
              <w:rPr>
                <w:sz w:val="16"/>
              </w:rPr>
              <w:t> </w:t>
            </w:r>
            <w:r w:rsidRPr="00253CEE">
              <w:rPr>
                <w:sz w:val="16"/>
              </w:rPr>
              <w:fldChar w:fldCharType="end"/>
            </w:r>
          </w:p>
        </w:tc>
      </w:tr>
    </w:tbl>
    <w:p w14:paraId="2D5F30C1" w14:textId="14D971D6" w:rsidR="00987389" w:rsidRDefault="00987389" w:rsidP="00E974C5"/>
    <w:tbl>
      <w:tblPr>
        <w:tblStyle w:val="Tablaconcuadrcula"/>
        <w:tblW w:w="5000" w:type="pct"/>
        <w:tblLook w:val="04A0" w:firstRow="1" w:lastRow="0" w:firstColumn="1" w:lastColumn="0" w:noHBand="0" w:noVBand="1"/>
      </w:tblPr>
      <w:tblGrid>
        <w:gridCol w:w="4038"/>
        <w:gridCol w:w="485"/>
        <w:gridCol w:w="4307"/>
        <w:gridCol w:w="530"/>
      </w:tblGrid>
      <w:tr w:rsidR="009045C1" w14:paraId="7B9770AD" w14:textId="77777777" w:rsidTr="00C765C9">
        <w:tc>
          <w:tcPr>
            <w:tcW w:w="5000" w:type="pct"/>
            <w:gridSpan w:val="4"/>
            <w:tcBorders>
              <w:top w:val="nil"/>
              <w:left w:val="nil"/>
              <w:bottom w:val="single" w:sz="4" w:space="0" w:color="auto"/>
              <w:right w:val="nil"/>
            </w:tcBorders>
            <w:vAlign w:val="center"/>
          </w:tcPr>
          <w:p w14:paraId="254490EE" w14:textId="6E297C72" w:rsidR="009045C1" w:rsidRDefault="009045C1" w:rsidP="00C765C9">
            <w:pPr>
              <w:jc w:val="center"/>
              <w:rPr>
                <w:b/>
                <w:sz w:val="24"/>
              </w:rPr>
            </w:pPr>
            <w:r>
              <w:rPr>
                <w:b/>
                <w:sz w:val="24"/>
              </w:rPr>
              <w:t>Policy Checklist</w:t>
            </w:r>
            <w:r w:rsidR="002A1D96">
              <w:rPr>
                <w:b/>
                <w:sz w:val="24"/>
              </w:rPr>
              <w:t xml:space="preserve"> for Module 2</w:t>
            </w:r>
          </w:p>
          <w:p w14:paraId="405160B1" w14:textId="785DF3CF" w:rsidR="00527428" w:rsidRPr="00527428" w:rsidRDefault="00527428" w:rsidP="00C765C9">
            <w:pPr>
              <w:jc w:val="center"/>
              <w:rPr>
                <w:bCs/>
                <w:sz w:val="20"/>
                <w:szCs w:val="20"/>
              </w:rPr>
            </w:pPr>
            <w:r>
              <w:rPr>
                <w:bCs/>
                <w:sz w:val="20"/>
                <w:szCs w:val="20"/>
              </w:rPr>
              <w:t>Please check off all elements of the SQF code for which you have</w:t>
            </w:r>
            <w:r w:rsidR="00DA2BA2">
              <w:rPr>
                <w:bCs/>
                <w:sz w:val="20"/>
                <w:szCs w:val="20"/>
              </w:rPr>
              <w:t xml:space="preserve"> written</w:t>
            </w:r>
            <w:r>
              <w:rPr>
                <w:bCs/>
                <w:sz w:val="20"/>
                <w:szCs w:val="20"/>
              </w:rPr>
              <w:t xml:space="preserve"> policies for.</w:t>
            </w:r>
          </w:p>
          <w:p w14:paraId="552806BD" w14:textId="23CB93A0" w:rsidR="009064E6" w:rsidRPr="009064E6" w:rsidRDefault="00527428" w:rsidP="00C765C9">
            <w:pPr>
              <w:jc w:val="center"/>
              <w:rPr>
                <w:bCs/>
                <w:sz w:val="20"/>
                <w:szCs w:val="20"/>
              </w:rPr>
            </w:pPr>
            <w:r>
              <w:rPr>
                <w:bCs/>
                <w:sz w:val="20"/>
                <w:szCs w:val="20"/>
              </w:rPr>
              <w:t>(</w:t>
            </w:r>
            <w:r w:rsidR="00CD436D" w:rsidRPr="00CD436D">
              <w:rPr>
                <w:bCs/>
                <w:sz w:val="20"/>
                <w:szCs w:val="20"/>
              </w:rPr>
              <w:t>Underlined</w:t>
            </w:r>
            <w:r w:rsidR="00CD436D">
              <w:rPr>
                <w:bCs/>
                <w:sz w:val="20"/>
                <w:szCs w:val="20"/>
              </w:rPr>
              <w:t xml:space="preserve"> t</w:t>
            </w:r>
            <w:r w:rsidR="009064E6" w:rsidRPr="00CD436D">
              <w:rPr>
                <w:bCs/>
                <w:sz w:val="20"/>
                <w:szCs w:val="20"/>
              </w:rPr>
              <w:t>opics</w:t>
            </w:r>
            <w:r w:rsidR="009064E6">
              <w:rPr>
                <w:bCs/>
                <w:sz w:val="20"/>
                <w:szCs w:val="20"/>
              </w:rPr>
              <w:t xml:space="preserve"> are mandatory elements</w:t>
            </w:r>
            <w:r w:rsidR="003855C8">
              <w:rPr>
                <w:bCs/>
                <w:sz w:val="20"/>
                <w:szCs w:val="20"/>
              </w:rPr>
              <w:t xml:space="preserve"> of the SQF Code</w:t>
            </w:r>
            <w:r>
              <w:rPr>
                <w:bCs/>
                <w:sz w:val="20"/>
                <w:szCs w:val="20"/>
              </w:rPr>
              <w:t>)</w:t>
            </w:r>
          </w:p>
        </w:tc>
      </w:tr>
      <w:tr w:rsidR="00EA57B9" w14:paraId="1D0D241C" w14:textId="77777777" w:rsidTr="00491202">
        <w:trPr>
          <w:trHeight w:val="332"/>
        </w:trPr>
        <w:tc>
          <w:tcPr>
            <w:tcW w:w="2157" w:type="pct"/>
          </w:tcPr>
          <w:p w14:paraId="7BCA8BE3" w14:textId="367A57CC" w:rsidR="009045C1" w:rsidRPr="00CD436D" w:rsidRDefault="005B4A10" w:rsidP="00715CC1">
            <w:pPr>
              <w:rPr>
                <w:u w:val="single"/>
              </w:rPr>
            </w:pPr>
            <w:r w:rsidRPr="00CD436D">
              <w:rPr>
                <w:u w:val="single"/>
              </w:rPr>
              <w:t>Management Responsibility</w:t>
            </w:r>
            <w:r w:rsidR="00DE30E0" w:rsidRPr="00CD436D">
              <w:rPr>
                <w:u w:val="single"/>
              </w:rPr>
              <w:t xml:space="preserve"> (2.1.1)</w:t>
            </w:r>
          </w:p>
        </w:tc>
        <w:tc>
          <w:tcPr>
            <w:tcW w:w="259" w:type="pct"/>
            <w:vAlign w:val="center"/>
          </w:tcPr>
          <w:p w14:paraId="24658B29" w14:textId="1A62D839" w:rsidR="009045C1" w:rsidRPr="00541C52" w:rsidRDefault="003855C8"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66987BEF" w14:textId="1D65ABDC" w:rsidR="009045C1" w:rsidRPr="00CD436D" w:rsidRDefault="00683E1D" w:rsidP="00715CC1">
            <w:pPr>
              <w:rPr>
                <w:u w:val="single"/>
              </w:rPr>
            </w:pPr>
            <w:r w:rsidRPr="00CD436D">
              <w:rPr>
                <w:u w:val="single"/>
              </w:rPr>
              <w:t>Management R</w:t>
            </w:r>
            <w:r w:rsidR="0099681A" w:rsidRPr="00CD436D">
              <w:rPr>
                <w:u w:val="single"/>
              </w:rPr>
              <w:t>eview</w:t>
            </w:r>
            <w:r w:rsidR="00DE30E0" w:rsidRPr="00CD436D">
              <w:rPr>
                <w:u w:val="single"/>
              </w:rPr>
              <w:t xml:space="preserve"> (2.1.2)</w:t>
            </w:r>
          </w:p>
        </w:tc>
        <w:tc>
          <w:tcPr>
            <w:tcW w:w="283" w:type="pct"/>
            <w:vAlign w:val="center"/>
          </w:tcPr>
          <w:p w14:paraId="02D76A14" w14:textId="67E1AE15" w:rsidR="009045C1" w:rsidRPr="003855C8" w:rsidRDefault="003855C8"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541C52" w14:paraId="1780D21C" w14:textId="77777777" w:rsidTr="00CD436D">
        <w:trPr>
          <w:trHeight w:val="395"/>
        </w:trPr>
        <w:tc>
          <w:tcPr>
            <w:tcW w:w="2157" w:type="pct"/>
          </w:tcPr>
          <w:p w14:paraId="6E0B0854" w14:textId="71759407" w:rsidR="00541C52" w:rsidRPr="00CD436D" w:rsidRDefault="00541C52" w:rsidP="00541C52">
            <w:pPr>
              <w:rPr>
                <w:u w:val="single"/>
              </w:rPr>
            </w:pPr>
            <w:r w:rsidRPr="00CD436D">
              <w:rPr>
                <w:u w:val="single"/>
              </w:rPr>
              <w:t>Complaint Management (2.1.3)</w:t>
            </w:r>
          </w:p>
        </w:tc>
        <w:tc>
          <w:tcPr>
            <w:tcW w:w="259" w:type="pct"/>
            <w:vAlign w:val="center"/>
          </w:tcPr>
          <w:p w14:paraId="384B79EC" w14:textId="71C55E3C" w:rsidR="00541C52" w:rsidRPr="00541C52" w:rsidRDefault="00541C52"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429132DE" w14:textId="2F786A1A" w:rsidR="00541C52" w:rsidRPr="00CD436D" w:rsidRDefault="00541C52" w:rsidP="00541C52">
            <w:pPr>
              <w:rPr>
                <w:u w:val="single"/>
              </w:rPr>
            </w:pPr>
            <w:r w:rsidRPr="00CD436D">
              <w:rPr>
                <w:u w:val="single"/>
              </w:rPr>
              <w:t>Food Safety Management (2.2.1)</w:t>
            </w:r>
          </w:p>
        </w:tc>
        <w:tc>
          <w:tcPr>
            <w:tcW w:w="283" w:type="pct"/>
            <w:vAlign w:val="center"/>
          </w:tcPr>
          <w:p w14:paraId="57594A36" w14:textId="31F9973F" w:rsidR="00541C52" w:rsidRPr="003855C8" w:rsidRDefault="00541C52"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541C52" w14:paraId="123EF015" w14:textId="77777777" w:rsidTr="00CD436D">
        <w:trPr>
          <w:trHeight w:val="368"/>
        </w:trPr>
        <w:tc>
          <w:tcPr>
            <w:tcW w:w="2157" w:type="pct"/>
            <w:shd w:val="clear" w:color="auto" w:fill="auto"/>
          </w:tcPr>
          <w:p w14:paraId="44094381" w14:textId="503F1526" w:rsidR="00541C52" w:rsidRPr="00CD436D" w:rsidRDefault="00541C52" w:rsidP="00541C52">
            <w:pPr>
              <w:rPr>
                <w:u w:val="single"/>
              </w:rPr>
            </w:pPr>
            <w:r w:rsidRPr="00CD436D">
              <w:rPr>
                <w:u w:val="single"/>
              </w:rPr>
              <w:t>Document Control (2.2.2)</w:t>
            </w:r>
          </w:p>
        </w:tc>
        <w:tc>
          <w:tcPr>
            <w:tcW w:w="259" w:type="pct"/>
            <w:vAlign w:val="center"/>
          </w:tcPr>
          <w:p w14:paraId="326F82B5" w14:textId="61770D31" w:rsidR="00541C52" w:rsidRPr="00541C52" w:rsidRDefault="00541C52"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7AF6213B" w14:textId="69B7795D" w:rsidR="00541C52" w:rsidRPr="00CD436D" w:rsidRDefault="00541C52" w:rsidP="00541C52">
            <w:pPr>
              <w:rPr>
                <w:u w:val="single"/>
              </w:rPr>
            </w:pPr>
            <w:r w:rsidRPr="00CD436D">
              <w:rPr>
                <w:u w:val="single"/>
              </w:rPr>
              <w:t>Records (2.2.3)</w:t>
            </w:r>
          </w:p>
        </w:tc>
        <w:tc>
          <w:tcPr>
            <w:tcW w:w="283" w:type="pct"/>
            <w:vAlign w:val="center"/>
          </w:tcPr>
          <w:p w14:paraId="4F65DF93" w14:textId="66DDDF54" w:rsidR="00541C52" w:rsidRPr="003855C8" w:rsidRDefault="00541C52"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DA2BA2" w14:paraId="33CA610A" w14:textId="77777777" w:rsidTr="00CD436D">
        <w:trPr>
          <w:trHeight w:val="602"/>
        </w:trPr>
        <w:tc>
          <w:tcPr>
            <w:tcW w:w="2157" w:type="pct"/>
          </w:tcPr>
          <w:p w14:paraId="5D6B64AD" w14:textId="5853828C" w:rsidR="00DA2BA2" w:rsidRPr="00DA2BA2" w:rsidRDefault="00DA2BA2" w:rsidP="00541C52">
            <w:r w:rsidRPr="00DA2BA2">
              <w:t>Product Formulation and Realization</w:t>
            </w:r>
            <w:r>
              <w:t xml:space="preserve"> (2.3.1)</w:t>
            </w:r>
          </w:p>
        </w:tc>
        <w:tc>
          <w:tcPr>
            <w:tcW w:w="259" w:type="pct"/>
            <w:vAlign w:val="center"/>
          </w:tcPr>
          <w:p w14:paraId="7C022C71" w14:textId="118DE7D4" w:rsidR="00DA2BA2" w:rsidRPr="00541C52"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7A6FE4F5" w14:textId="0819D872" w:rsidR="00DA2BA2" w:rsidRPr="00DA2BA2" w:rsidRDefault="00DA2BA2" w:rsidP="00541C52">
            <w:r>
              <w:t>Specifications (2.3.2)</w:t>
            </w:r>
          </w:p>
        </w:tc>
        <w:tc>
          <w:tcPr>
            <w:tcW w:w="283" w:type="pct"/>
            <w:vAlign w:val="center"/>
          </w:tcPr>
          <w:p w14:paraId="31AF793A" w14:textId="485BBFDF" w:rsidR="00DA2BA2"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r>
      <w:tr w:rsidR="00A36E5C" w14:paraId="4E235F49" w14:textId="77777777" w:rsidTr="00CC6BB5">
        <w:trPr>
          <w:trHeight w:val="395"/>
        </w:trPr>
        <w:tc>
          <w:tcPr>
            <w:tcW w:w="2157" w:type="pct"/>
          </w:tcPr>
          <w:p w14:paraId="1B73271C" w14:textId="486F8CA9" w:rsidR="00A36E5C" w:rsidRPr="00DA2BA2" w:rsidRDefault="00A36E5C" w:rsidP="00A36E5C">
            <w:r w:rsidRPr="00A36E5C">
              <w:t>Contract Manufacturers</w:t>
            </w:r>
            <w:r>
              <w:t xml:space="preserve"> (2.3.3)</w:t>
            </w:r>
          </w:p>
        </w:tc>
        <w:tc>
          <w:tcPr>
            <w:tcW w:w="259" w:type="pct"/>
            <w:vAlign w:val="center"/>
          </w:tcPr>
          <w:p w14:paraId="2BB01CA3" w14:textId="78631213" w:rsidR="00A36E5C" w:rsidRPr="00541C52"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1E476D49" w14:textId="184B96E6" w:rsidR="00A36E5C" w:rsidRPr="00CD436D" w:rsidRDefault="00A36E5C" w:rsidP="00A36E5C">
            <w:pPr>
              <w:rPr>
                <w:u w:val="single"/>
              </w:rPr>
            </w:pPr>
            <w:r w:rsidRPr="00CD436D">
              <w:rPr>
                <w:u w:val="single"/>
              </w:rPr>
              <w:t>Approved Supplier Program (2.3.4)</w:t>
            </w:r>
          </w:p>
        </w:tc>
        <w:tc>
          <w:tcPr>
            <w:tcW w:w="283" w:type="pct"/>
            <w:vAlign w:val="center"/>
          </w:tcPr>
          <w:p w14:paraId="35385BB8" w14:textId="39C14D99" w:rsidR="00A36E5C"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r>
      <w:tr w:rsidR="00A36E5C" w14:paraId="007415A0" w14:textId="77777777" w:rsidTr="00CC6BB5">
        <w:trPr>
          <w:trHeight w:val="413"/>
        </w:trPr>
        <w:tc>
          <w:tcPr>
            <w:tcW w:w="2157" w:type="pct"/>
          </w:tcPr>
          <w:p w14:paraId="138D1BC4" w14:textId="4D9CEA05" w:rsidR="00A36E5C" w:rsidRPr="00CD436D" w:rsidRDefault="00A36E5C" w:rsidP="00A36E5C">
            <w:pPr>
              <w:rPr>
                <w:u w:val="single"/>
              </w:rPr>
            </w:pPr>
            <w:r w:rsidRPr="00CD436D">
              <w:rPr>
                <w:u w:val="single"/>
              </w:rPr>
              <w:t>Food Legislation (2.4.1)</w:t>
            </w:r>
          </w:p>
        </w:tc>
        <w:tc>
          <w:tcPr>
            <w:tcW w:w="259" w:type="pct"/>
            <w:vAlign w:val="center"/>
          </w:tcPr>
          <w:p w14:paraId="276EE248" w14:textId="5E3C213F"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63EBA0D9" w14:textId="7BB281CE" w:rsidR="00A36E5C" w:rsidRPr="00CD436D" w:rsidRDefault="00A36E5C" w:rsidP="00A36E5C">
            <w:pPr>
              <w:rPr>
                <w:u w:val="single"/>
              </w:rPr>
            </w:pPr>
            <w:r w:rsidRPr="00CD436D">
              <w:rPr>
                <w:u w:val="single"/>
              </w:rPr>
              <w:t>GMPs (2.4.2)</w:t>
            </w:r>
          </w:p>
        </w:tc>
        <w:tc>
          <w:tcPr>
            <w:tcW w:w="283" w:type="pct"/>
            <w:vAlign w:val="center"/>
          </w:tcPr>
          <w:p w14:paraId="6186839D" w14:textId="65BEB5B9"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2F5CB732" w14:textId="77777777" w:rsidTr="00CD436D">
        <w:trPr>
          <w:trHeight w:val="593"/>
        </w:trPr>
        <w:tc>
          <w:tcPr>
            <w:tcW w:w="2157" w:type="pct"/>
          </w:tcPr>
          <w:p w14:paraId="006E4AB5" w14:textId="52C8DD93" w:rsidR="00A36E5C" w:rsidRPr="00CD436D" w:rsidRDefault="00A36E5C" w:rsidP="00A36E5C">
            <w:pPr>
              <w:rPr>
                <w:u w:val="single"/>
              </w:rPr>
            </w:pPr>
            <w:r w:rsidRPr="00CD436D">
              <w:rPr>
                <w:u w:val="single"/>
              </w:rPr>
              <w:t>Food Safety Plan (2.4.3)</w:t>
            </w:r>
          </w:p>
        </w:tc>
        <w:tc>
          <w:tcPr>
            <w:tcW w:w="259" w:type="pct"/>
            <w:vAlign w:val="center"/>
          </w:tcPr>
          <w:p w14:paraId="2234C258" w14:textId="442F00F4"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5D107EF9" w14:textId="0D86B25C" w:rsidR="00A36E5C" w:rsidRPr="00DA2BA2" w:rsidRDefault="00A36E5C" w:rsidP="00A36E5C">
            <w:pPr>
              <w:rPr>
                <w:u w:val="single"/>
              </w:rPr>
            </w:pPr>
            <w:r>
              <w:t>Product Sampling, Inspection, and Analysis (2.4.4)</w:t>
            </w:r>
          </w:p>
        </w:tc>
        <w:tc>
          <w:tcPr>
            <w:tcW w:w="283" w:type="pct"/>
            <w:vAlign w:val="center"/>
          </w:tcPr>
          <w:p w14:paraId="5CE3EF35" w14:textId="0A175022"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2A97BA8E" w14:textId="77777777" w:rsidTr="00CD436D">
        <w:trPr>
          <w:trHeight w:val="593"/>
        </w:trPr>
        <w:tc>
          <w:tcPr>
            <w:tcW w:w="2157" w:type="pct"/>
          </w:tcPr>
          <w:p w14:paraId="2C298308" w14:textId="39EFF460" w:rsidR="00A36E5C" w:rsidRPr="00A36E5C" w:rsidRDefault="00A36E5C" w:rsidP="00A36E5C">
            <w:r w:rsidRPr="00A36E5C">
              <w:t>Non-conforming Materials and Product</w:t>
            </w:r>
            <w:r>
              <w:t xml:space="preserve"> (2.4.5)</w:t>
            </w:r>
          </w:p>
        </w:tc>
        <w:tc>
          <w:tcPr>
            <w:tcW w:w="259" w:type="pct"/>
            <w:vAlign w:val="center"/>
          </w:tcPr>
          <w:p w14:paraId="4F94997B" w14:textId="0F900D05" w:rsidR="00A36E5C" w:rsidRPr="00541C52"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12D0D9C7" w14:textId="316A058C" w:rsidR="00A36E5C" w:rsidRDefault="00A36E5C" w:rsidP="00A36E5C">
            <w:r>
              <w:t>Product Rework (2.4.6)</w:t>
            </w:r>
          </w:p>
        </w:tc>
        <w:tc>
          <w:tcPr>
            <w:tcW w:w="283" w:type="pct"/>
            <w:vAlign w:val="center"/>
          </w:tcPr>
          <w:p w14:paraId="713F75D1" w14:textId="5E6F3C1D" w:rsidR="00A36E5C"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r>
      <w:tr w:rsidR="00A36E5C" w14:paraId="2A9B51C8" w14:textId="77777777" w:rsidTr="00CD436D">
        <w:trPr>
          <w:trHeight w:val="395"/>
        </w:trPr>
        <w:tc>
          <w:tcPr>
            <w:tcW w:w="2157" w:type="pct"/>
          </w:tcPr>
          <w:p w14:paraId="54BC1D4B" w14:textId="5EEB7E16" w:rsidR="00A36E5C" w:rsidRPr="00CD436D" w:rsidRDefault="00A36E5C" w:rsidP="00A36E5C">
            <w:pPr>
              <w:rPr>
                <w:u w:val="single"/>
              </w:rPr>
            </w:pPr>
            <w:r w:rsidRPr="00CD436D">
              <w:rPr>
                <w:u w:val="single"/>
              </w:rPr>
              <w:t>Product Release (2.4.7)</w:t>
            </w:r>
          </w:p>
        </w:tc>
        <w:tc>
          <w:tcPr>
            <w:tcW w:w="259" w:type="pct"/>
            <w:vAlign w:val="center"/>
          </w:tcPr>
          <w:p w14:paraId="4FBCB9DC" w14:textId="34441976"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1633112E" w14:textId="66456F0D" w:rsidR="00A36E5C" w:rsidRPr="00A36E5C" w:rsidRDefault="00A36E5C" w:rsidP="00A36E5C">
            <w:r>
              <w:t>Environmental Monitoring (2.4.8)</w:t>
            </w:r>
          </w:p>
        </w:tc>
        <w:tc>
          <w:tcPr>
            <w:tcW w:w="283" w:type="pct"/>
            <w:vAlign w:val="center"/>
          </w:tcPr>
          <w:p w14:paraId="4026C689" w14:textId="65AEF5E8"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080835A8" w14:textId="77777777" w:rsidTr="00CD436D">
        <w:trPr>
          <w:trHeight w:val="368"/>
        </w:trPr>
        <w:tc>
          <w:tcPr>
            <w:tcW w:w="2157" w:type="pct"/>
          </w:tcPr>
          <w:p w14:paraId="29C82008" w14:textId="36C6B8C0" w:rsidR="00A36E5C" w:rsidRPr="00CD436D" w:rsidRDefault="00A36E5C" w:rsidP="00A36E5C">
            <w:pPr>
              <w:rPr>
                <w:u w:val="single"/>
              </w:rPr>
            </w:pPr>
            <w:r w:rsidRPr="00CD436D">
              <w:rPr>
                <w:u w:val="single"/>
              </w:rPr>
              <w:t>Validation and Effectiveness (2.5.1)</w:t>
            </w:r>
          </w:p>
        </w:tc>
        <w:tc>
          <w:tcPr>
            <w:tcW w:w="259" w:type="pct"/>
            <w:vAlign w:val="center"/>
          </w:tcPr>
          <w:p w14:paraId="7D819BE2" w14:textId="7167FC70" w:rsidR="00A36E5C" w:rsidRPr="00541C52"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70462A27" w14:textId="28069F88" w:rsidR="00A36E5C" w:rsidRPr="00CD436D" w:rsidRDefault="00A36E5C" w:rsidP="00A36E5C">
            <w:pPr>
              <w:rPr>
                <w:u w:val="single"/>
              </w:rPr>
            </w:pPr>
            <w:r w:rsidRPr="00CD436D">
              <w:rPr>
                <w:u w:val="single"/>
              </w:rPr>
              <w:t>Verification Activities (2.5.2)</w:t>
            </w:r>
          </w:p>
        </w:tc>
        <w:tc>
          <w:tcPr>
            <w:tcW w:w="283" w:type="pct"/>
            <w:vAlign w:val="center"/>
          </w:tcPr>
          <w:p w14:paraId="4ECC2084" w14:textId="0807CE24" w:rsidR="00A36E5C" w:rsidRDefault="00CD436D"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r>
      <w:tr w:rsidR="00A36E5C" w14:paraId="1FD2FDA3" w14:textId="77777777" w:rsidTr="00CD436D">
        <w:trPr>
          <w:trHeight w:val="332"/>
        </w:trPr>
        <w:tc>
          <w:tcPr>
            <w:tcW w:w="2157" w:type="pct"/>
          </w:tcPr>
          <w:p w14:paraId="4938CCB7" w14:textId="67CB25EB" w:rsidR="00A36E5C" w:rsidRPr="00CD436D" w:rsidRDefault="00A36E5C" w:rsidP="00A36E5C">
            <w:pPr>
              <w:rPr>
                <w:u w:val="single"/>
              </w:rPr>
            </w:pPr>
            <w:r w:rsidRPr="00CD436D">
              <w:rPr>
                <w:u w:val="single"/>
              </w:rPr>
              <w:t>Corrective and Preventative Action (2.5.3)</w:t>
            </w:r>
          </w:p>
        </w:tc>
        <w:tc>
          <w:tcPr>
            <w:tcW w:w="259" w:type="pct"/>
            <w:vAlign w:val="center"/>
          </w:tcPr>
          <w:p w14:paraId="231252F6" w14:textId="300352F5"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11056FFA" w14:textId="5E62BEAC" w:rsidR="00A36E5C" w:rsidRPr="00CD436D" w:rsidRDefault="00A36E5C" w:rsidP="00A36E5C">
            <w:pPr>
              <w:rPr>
                <w:u w:val="single"/>
              </w:rPr>
            </w:pPr>
            <w:r w:rsidRPr="00CD436D">
              <w:rPr>
                <w:u w:val="single"/>
              </w:rPr>
              <w:t>Internal Audits and Inspections (2.5.4)</w:t>
            </w:r>
          </w:p>
        </w:tc>
        <w:tc>
          <w:tcPr>
            <w:tcW w:w="283" w:type="pct"/>
            <w:vAlign w:val="center"/>
          </w:tcPr>
          <w:p w14:paraId="18A57DAC" w14:textId="20B091C8"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14B4CCF2" w14:textId="77777777" w:rsidTr="00CD436D">
        <w:trPr>
          <w:trHeight w:val="350"/>
        </w:trPr>
        <w:tc>
          <w:tcPr>
            <w:tcW w:w="2157" w:type="pct"/>
          </w:tcPr>
          <w:p w14:paraId="293036EA" w14:textId="7EA21011" w:rsidR="00A36E5C" w:rsidRPr="00CD436D" w:rsidRDefault="00A36E5C" w:rsidP="00A36E5C">
            <w:pPr>
              <w:rPr>
                <w:u w:val="single"/>
              </w:rPr>
            </w:pPr>
            <w:r w:rsidRPr="00CD436D">
              <w:rPr>
                <w:u w:val="single"/>
              </w:rPr>
              <w:t>Product Identification (2.6.1)</w:t>
            </w:r>
          </w:p>
        </w:tc>
        <w:tc>
          <w:tcPr>
            <w:tcW w:w="259" w:type="pct"/>
            <w:vAlign w:val="center"/>
          </w:tcPr>
          <w:p w14:paraId="39B7760A" w14:textId="2C7FF8F6"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4E383EF7" w14:textId="27D12121" w:rsidR="00A36E5C" w:rsidRPr="00CD436D" w:rsidRDefault="00A36E5C" w:rsidP="00A36E5C">
            <w:pPr>
              <w:rPr>
                <w:u w:val="single"/>
              </w:rPr>
            </w:pPr>
            <w:r w:rsidRPr="00CD436D">
              <w:rPr>
                <w:u w:val="single"/>
              </w:rPr>
              <w:t>Product Trace (2.6.2)</w:t>
            </w:r>
          </w:p>
        </w:tc>
        <w:tc>
          <w:tcPr>
            <w:tcW w:w="283" w:type="pct"/>
            <w:vAlign w:val="center"/>
          </w:tcPr>
          <w:p w14:paraId="5ED461B2" w14:textId="0E3ECC5C"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28419366" w14:textId="77777777" w:rsidTr="00CD436D">
        <w:trPr>
          <w:trHeight w:val="377"/>
        </w:trPr>
        <w:tc>
          <w:tcPr>
            <w:tcW w:w="2157" w:type="pct"/>
          </w:tcPr>
          <w:p w14:paraId="1B53127D" w14:textId="20745A9B" w:rsidR="00A36E5C" w:rsidRPr="00CD436D" w:rsidRDefault="00A36E5C" w:rsidP="00A36E5C">
            <w:pPr>
              <w:rPr>
                <w:u w:val="single"/>
              </w:rPr>
            </w:pPr>
            <w:r w:rsidRPr="00CD436D">
              <w:rPr>
                <w:u w:val="single"/>
              </w:rPr>
              <w:t>Product Withdrawal and Recall (2.6.3)</w:t>
            </w:r>
          </w:p>
        </w:tc>
        <w:tc>
          <w:tcPr>
            <w:tcW w:w="259" w:type="pct"/>
            <w:vAlign w:val="center"/>
          </w:tcPr>
          <w:p w14:paraId="5CF90746" w14:textId="4C340037"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5898EC4F" w14:textId="38D66DB6" w:rsidR="00A36E5C" w:rsidRPr="00A36E5C" w:rsidRDefault="00A36E5C" w:rsidP="00A36E5C">
            <w:r>
              <w:t>Crisis Management Planning (2.6.4)</w:t>
            </w:r>
          </w:p>
        </w:tc>
        <w:tc>
          <w:tcPr>
            <w:tcW w:w="283" w:type="pct"/>
            <w:vAlign w:val="center"/>
          </w:tcPr>
          <w:p w14:paraId="7DAE7168" w14:textId="0DF435B0"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7274C254" w14:textId="77777777" w:rsidTr="00CD436D">
        <w:trPr>
          <w:trHeight w:val="350"/>
        </w:trPr>
        <w:tc>
          <w:tcPr>
            <w:tcW w:w="2157" w:type="pct"/>
          </w:tcPr>
          <w:p w14:paraId="0FB877EA" w14:textId="1F9E489A" w:rsidR="00A36E5C" w:rsidRPr="00CD436D" w:rsidRDefault="00A36E5C" w:rsidP="00A36E5C">
            <w:pPr>
              <w:rPr>
                <w:u w:val="single"/>
              </w:rPr>
            </w:pPr>
            <w:r w:rsidRPr="00CD436D">
              <w:rPr>
                <w:u w:val="single"/>
              </w:rPr>
              <w:t>Food Defense Plan (2.7.1)</w:t>
            </w:r>
          </w:p>
        </w:tc>
        <w:tc>
          <w:tcPr>
            <w:tcW w:w="259" w:type="pct"/>
            <w:vAlign w:val="center"/>
          </w:tcPr>
          <w:p w14:paraId="32DCFD03" w14:textId="4CBD3D55"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62E32DFC" w14:textId="2699EE4E" w:rsidR="00A36E5C" w:rsidRPr="00CD436D" w:rsidRDefault="00A36E5C" w:rsidP="00A36E5C">
            <w:pPr>
              <w:rPr>
                <w:u w:val="single"/>
              </w:rPr>
            </w:pPr>
            <w:r w:rsidRPr="00CD436D">
              <w:rPr>
                <w:u w:val="single"/>
              </w:rPr>
              <w:t>Food Fraud (2.7.2)</w:t>
            </w:r>
          </w:p>
        </w:tc>
        <w:tc>
          <w:tcPr>
            <w:tcW w:w="283" w:type="pct"/>
            <w:vAlign w:val="center"/>
          </w:tcPr>
          <w:p w14:paraId="40680AD7" w14:textId="2C381061"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r w:rsidR="00A36E5C" w14:paraId="5EDA7658" w14:textId="77777777" w:rsidTr="00CD436D">
        <w:trPr>
          <w:trHeight w:val="350"/>
        </w:trPr>
        <w:tc>
          <w:tcPr>
            <w:tcW w:w="2157" w:type="pct"/>
          </w:tcPr>
          <w:p w14:paraId="434779A7" w14:textId="4D61EF2B" w:rsidR="00A36E5C" w:rsidRPr="00CD436D" w:rsidRDefault="00A36E5C" w:rsidP="00A36E5C">
            <w:pPr>
              <w:rPr>
                <w:u w:val="single"/>
              </w:rPr>
            </w:pPr>
            <w:r w:rsidRPr="00CD436D">
              <w:rPr>
                <w:u w:val="single"/>
              </w:rPr>
              <w:t>Allergen Management (2.8.1)</w:t>
            </w:r>
          </w:p>
        </w:tc>
        <w:tc>
          <w:tcPr>
            <w:tcW w:w="259" w:type="pct"/>
            <w:vAlign w:val="center"/>
          </w:tcPr>
          <w:p w14:paraId="2812DB21" w14:textId="375355AB" w:rsidR="00A36E5C" w:rsidRPr="00541C52" w:rsidRDefault="00A36E5C" w:rsidP="00CD436D">
            <w:pPr>
              <w:jc w:val="center"/>
            </w:pPr>
            <w:r w:rsidRPr="00541C52">
              <w:fldChar w:fldCharType="begin">
                <w:ffData>
                  <w:name w:val="Check8"/>
                  <w:enabled/>
                  <w:calcOnExit w:val="0"/>
                  <w:checkBox>
                    <w:sizeAuto/>
                    <w:default w:val="0"/>
                    <w:checked w:val="0"/>
                  </w:checkBox>
                </w:ffData>
              </w:fldChar>
            </w:r>
            <w:r w:rsidRPr="00541C52">
              <w:instrText xml:space="preserve"> FORMCHECKBOX </w:instrText>
            </w:r>
            <w:r w:rsidR="00000000">
              <w:fldChar w:fldCharType="separate"/>
            </w:r>
            <w:r w:rsidRPr="00541C52">
              <w:fldChar w:fldCharType="end"/>
            </w:r>
          </w:p>
        </w:tc>
        <w:tc>
          <w:tcPr>
            <w:tcW w:w="2301" w:type="pct"/>
          </w:tcPr>
          <w:p w14:paraId="766D4432" w14:textId="2A9FA624" w:rsidR="00A36E5C" w:rsidRPr="00CD436D" w:rsidRDefault="00A36E5C" w:rsidP="00A36E5C">
            <w:pPr>
              <w:rPr>
                <w:u w:val="single"/>
              </w:rPr>
            </w:pPr>
            <w:r w:rsidRPr="00CD436D">
              <w:rPr>
                <w:u w:val="single"/>
              </w:rPr>
              <w:t>Training Program and Requirements (2.9)</w:t>
            </w:r>
          </w:p>
        </w:tc>
        <w:tc>
          <w:tcPr>
            <w:tcW w:w="283" w:type="pct"/>
            <w:vAlign w:val="center"/>
          </w:tcPr>
          <w:p w14:paraId="58DE2FBE" w14:textId="0F33A256" w:rsidR="00A36E5C" w:rsidRPr="003855C8" w:rsidRDefault="00A36E5C" w:rsidP="00CD436D">
            <w:pPr>
              <w:jc w:val="center"/>
            </w:pPr>
            <w:r>
              <w:fldChar w:fldCharType="begin">
                <w:ffData>
                  <w:name w:val="Check8"/>
                  <w:enabled/>
                  <w:calcOnExit w:val="0"/>
                  <w:checkBox>
                    <w:sizeAuto/>
                    <w:default w:val="0"/>
                    <w:checked w:val="0"/>
                  </w:checkBox>
                </w:ffData>
              </w:fldChar>
            </w:r>
            <w:r>
              <w:instrText xml:space="preserve"> FORMCHECKBOX </w:instrText>
            </w:r>
            <w:r w:rsidR="00000000">
              <w:fldChar w:fldCharType="separate"/>
            </w:r>
            <w:r>
              <w:fldChar w:fldCharType="end"/>
            </w:r>
          </w:p>
        </w:tc>
      </w:tr>
    </w:tbl>
    <w:p w14:paraId="74F0CE52" w14:textId="15576561" w:rsidR="009045C1" w:rsidRDefault="009045C1" w:rsidP="00E974C5"/>
    <w:sectPr w:rsidR="009045C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59025" w14:textId="77777777" w:rsidR="00A72828" w:rsidRDefault="00A72828" w:rsidP="004C2CF2">
      <w:pPr>
        <w:spacing w:after="0" w:line="240" w:lineRule="auto"/>
      </w:pPr>
      <w:r>
        <w:separator/>
      </w:r>
    </w:p>
  </w:endnote>
  <w:endnote w:type="continuationSeparator" w:id="0">
    <w:p w14:paraId="11CD0F11" w14:textId="77777777" w:rsidR="00A72828" w:rsidRDefault="00A72828" w:rsidP="004C2CF2">
      <w:pPr>
        <w:spacing w:after="0" w:line="240" w:lineRule="auto"/>
      </w:pPr>
      <w:r>
        <w:continuationSeparator/>
      </w:r>
    </w:p>
  </w:endnote>
  <w:endnote w:type="continuationNotice" w:id="1">
    <w:p w14:paraId="42E3D96B" w14:textId="77777777" w:rsidR="00A72828" w:rsidRDefault="00A728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04FFA" w14:textId="14A76078" w:rsidR="00253CEE" w:rsidRDefault="00253CEE">
    <w:pPr>
      <w:pStyle w:val="Piedepgina"/>
      <w:rPr>
        <w:sz w:val="20"/>
        <w:szCs w:val="20"/>
      </w:rPr>
    </w:pPr>
    <w:r w:rsidRPr="00693DBC">
      <w:rPr>
        <w:sz w:val="20"/>
        <w:szCs w:val="20"/>
      </w:rPr>
      <w:t>Created Date: 01/01/2018</w:t>
    </w:r>
    <w:r w:rsidRPr="00693DBC">
      <w:rPr>
        <w:sz w:val="20"/>
        <w:szCs w:val="20"/>
      </w:rPr>
      <w:tab/>
      <w:t>Revision</w:t>
    </w:r>
    <w:r w:rsidR="00A44EFF" w:rsidRPr="00693DBC">
      <w:rPr>
        <w:sz w:val="20"/>
        <w:szCs w:val="20"/>
      </w:rPr>
      <w:t xml:space="preserve"> Date: </w:t>
    </w:r>
    <w:r w:rsidR="00B944F0" w:rsidRPr="00693DBC">
      <w:rPr>
        <w:sz w:val="20"/>
        <w:szCs w:val="20"/>
      </w:rPr>
      <w:t>03/1</w:t>
    </w:r>
    <w:r w:rsidR="00693DBC">
      <w:rPr>
        <w:sz w:val="20"/>
        <w:szCs w:val="20"/>
      </w:rPr>
      <w:t>8</w:t>
    </w:r>
    <w:r w:rsidR="00A44EFF" w:rsidRPr="00693DBC">
      <w:rPr>
        <w:sz w:val="20"/>
        <w:szCs w:val="20"/>
      </w:rPr>
      <w:t>/20</w:t>
    </w:r>
    <w:r w:rsidR="00BB0CA5" w:rsidRPr="00693DBC">
      <w:rPr>
        <w:sz w:val="20"/>
        <w:szCs w:val="20"/>
      </w:rPr>
      <w:t>2</w:t>
    </w:r>
    <w:r w:rsidR="00B944F0" w:rsidRPr="00693DBC">
      <w:rPr>
        <w:sz w:val="20"/>
        <w:szCs w:val="20"/>
      </w:rPr>
      <w:t>1</w:t>
    </w:r>
    <w:r w:rsidR="00A44EFF" w:rsidRPr="00693DBC">
      <w:rPr>
        <w:sz w:val="20"/>
        <w:szCs w:val="20"/>
      </w:rPr>
      <w:tab/>
      <w:t xml:space="preserve">Version </w:t>
    </w:r>
    <w:r w:rsidR="00693DBC">
      <w:rPr>
        <w:sz w:val="20"/>
        <w:szCs w:val="20"/>
      </w:rPr>
      <w:t>1.</w:t>
    </w:r>
    <w:r w:rsidR="006855BA">
      <w:rPr>
        <w:sz w:val="20"/>
        <w:szCs w:val="20"/>
      </w:rPr>
      <w:t>4</w:t>
    </w:r>
  </w:p>
  <w:p w14:paraId="0F7A6A99" w14:textId="733A1A62" w:rsidR="00693DBC" w:rsidRPr="00693DBC" w:rsidRDefault="00693DBC">
    <w:pPr>
      <w:pStyle w:val="Piedepgina"/>
      <w:rPr>
        <w:sz w:val="20"/>
        <w:szCs w:val="20"/>
      </w:rPr>
    </w:pPr>
    <w:r w:rsidRPr="00693DBC">
      <w:rPr>
        <w:sz w:val="20"/>
        <w:szCs w:val="20"/>
      </w:rPr>
      <w:tab/>
    </w:r>
    <w:r>
      <w:rPr>
        <w:sz w:val="20"/>
        <w:szCs w:val="20"/>
      </w:rPr>
      <w:t>Approved By: John Hoskins</w:t>
    </w:r>
    <w:r w:rsidRPr="00693DBC">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55D2B" w14:textId="77777777" w:rsidR="00A72828" w:rsidRDefault="00A72828" w:rsidP="004C2CF2">
      <w:pPr>
        <w:spacing w:after="0" w:line="240" w:lineRule="auto"/>
      </w:pPr>
      <w:r>
        <w:separator/>
      </w:r>
    </w:p>
  </w:footnote>
  <w:footnote w:type="continuationSeparator" w:id="0">
    <w:p w14:paraId="6D32F335" w14:textId="77777777" w:rsidR="00A72828" w:rsidRDefault="00A72828" w:rsidP="004C2CF2">
      <w:pPr>
        <w:spacing w:after="0" w:line="240" w:lineRule="auto"/>
      </w:pPr>
      <w:r>
        <w:continuationSeparator/>
      </w:r>
    </w:p>
  </w:footnote>
  <w:footnote w:type="continuationNotice" w:id="1">
    <w:p w14:paraId="3291E414" w14:textId="77777777" w:rsidR="00A72828" w:rsidRDefault="00A728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8163" w14:textId="54A42042" w:rsidR="00253CEE" w:rsidRDefault="00A44EFF" w:rsidP="00253CEE">
    <w:pPr>
      <w:pStyle w:val="Encabezado"/>
      <w:jc w:val="right"/>
    </w:pPr>
    <w:r>
      <w:rPr>
        <w:noProof/>
      </w:rPr>
      <w:drawing>
        <wp:anchor distT="0" distB="0" distL="114300" distR="114300" simplePos="0" relativeHeight="251658240" behindDoc="0" locked="0" layoutInCell="1" allowOverlap="1" wp14:anchorId="3CC4C3F1" wp14:editId="639DD176">
          <wp:simplePos x="0" y="0"/>
          <wp:positionH relativeFrom="margin">
            <wp:align>left</wp:align>
          </wp:positionH>
          <wp:positionV relativeFrom="paragraph">
            <wp:posOffset>13458</wp:posOffset>
          </wp:positionV>
          <wp:extent cx="866775" cy="435487"/>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435487"/>
                  </a:xfrm>
                  <a:prstGeom prst="rect">
                    <a:avLst/>
                  </a:prstGeom>
                  <a:noFill/>
                </pic:spPr>
              </pic:pic>
            </a:graphicData>
          </a:graphic>
          <wp14:sizeRelH relativeFrom="margin">
            <wp14:pctWidth>0</wp14:pctWidth>
          </wp14:sizeRelH>
          <wp14:sizeRelV relativeFrom="margin">
            <wp14:pctHeight>0</wp14:pctHeight>
          </wp14:sizeRelV>
        </wp:anchor>
      </w:drawing>
    </w:r>
    <w:r w:rsidR="00253CEE">
      <w:t xml:space="preserve">SQF Request for </w:t>
    </w:r>
    <w:r w:rsidR="001854DA">
      <w:t>Proposal</w:t>
    </w:r>
  </w:p>
  <w:p w14:paraId="76FBB50A" w14:textId="20E35229" w:rsidR="00253CEE" w:rsidRDefault="00253CEE" w:rsidP="00253CEE">
    <w:pPr>
      <w:pStyle w:val="Encabezado"/>
      <w:jc w:val="right"/>
    </w:pPr>
    <w:r>
      <w:fldChar w:fldCharType="begin"/>
    </w:r>
    <w:r>
      <w:instrText xml:space="preserve"> DATE \@ "MMMM d, yyyy" </w:instrText>
    </w:r>
    <w:r>
      <w:fldChar w:fldCharType="separate"/>
    </w:r>
    <w:r w:rsidR="00F625C7">
      <w:rPr>
        <w:noProof/>
      </w:rPr>
      <w:t>March 6, 202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490504"/>
    <w:multiLevelType w:val="multilevel"/>
    <w:tmpl w:val="2D3EED7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2001469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4/9EsDFUaBh/5CrV6nynqjTFQiOSSUDjJUyfwMx7Q59kk2cQQVXQTZgtYvpA9bxdLS/vJplYYLA6+HmVaF01oA==" w:salt="1VDi/OMjUC8pPlEe1IbYKQ=="/>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jAytDSwtLSwsDRV0lEKTi0uzszPAykwrAUAU9QUoSwAAAA="/>
  </w:docVars>
  <w:rsids>
    <w:rsidRoot w:val="004C2CF2"/>
    <w:rsid w:val="0000371B"/>
    <w:rsid w:val="00005194"/>
    <w:rsid w:val="00012EEE"/>
    <w:rsid w:val="000355E2"/>
    <w:rsid w:val="00054D2B"/>
    <w:rsid w:val="0006168A"/>
    <w:rsid w:val="0006745D"/>
    <w:rsid w:val="0007468D"/>
    <w:rsid w:val="000B104A"/>
    <w:rsid w:val="000D40E4"/>
    <w:rsid w:val="000D47CB"/>
    <w:rsid w:val="00131B9D"/>
    <w:rsid w:val="001825A9"/>
    <w:rsid w:val="0018277A"/>
    <w:rsid w:val="00183629"/>
    <w:rsid w:val="001854DA"/>
    <w:rsid w:val="00186D5C"/>
    <w:rsid w:val="00201E4A"/>
    <w:rsid w:val="002059D4"/>
    <w:rsid w:val="00222F5F"/>
    <w:rsid w:val="002274A2"/>
    <w:rsid w:val="00237224"/>
    <w:rsid w:val="00253CEE"/>
    <w:rsid w:val="00254E7E"/>
    <w:rsid w:val="00260DE5"/>
    <w:rsid w:val="00267201"/>
    <w:rsid w:val="00271410"/>
    <w:rsid w:val="002815B0"/>
    <w:rsid w:val="002A1D96"/>
    <w:rsid w:val="002A69E7"/>
    <w:rsid w:val="002B0C87"/>
    <w:rsid w:val="002B18E0"/>
    <w:rsid w:val="002C18E1"/>
    <w:rsid w:val="002F08F9"/>
    <w:rsid w:val="002F57E3"/>
    <w:rsid w:val="00302229"/>
    <w:rsid w:val="00310170"/>
    <w:rsid w:val="0031179A"/>
    <w:rsid w:val="0033108F"/>
    <w:rsid w:val="00332964"/>
    <w:rsid w:val="00352AD5"/>
    <w:rsid w:val="00365542"/>
    <w:rsid w:val="00377B7C"/>
    <w:rsid w:val="003855C8"/>
    <w:rsid w:val="003A7E97"/>
    <w:rsid w:val="003C1B6A"/>
    <w:rsid w:val="003C2669"/>
    <w:rsid w:val="003D0E78"/>
    <w:rsid w:val="003F4A55"/>
    <w:rsid w:val="0040186F"/>
    <w:rsid w:val="00424671"/>
    <w:rsid w:val="0042788D"/>
    <w:rsid w:val="00444B16"/>
    <w:rsid w:val="00462BE1"/>
    <w:rsid w:val="00467A22"/>
    <w:rsid w:val="004901D4"/>
    <w:rsid w:val="004901F1"/>
    <w:rsid w:val="00491202"/>
    <w:rsid w:val="004A055D"/>
    <w:rsid w:val="004B1816"/>
    <w:rsid w:val="004C2CF2"/>
    <w:rsid w:val="004D7C9B"/>
    <w:rsid w:val="004F204D"/>
    <w:rsid w:val="005026C8"/>
    <w:rsid w:val="00503ED4"/>
    <w:rsid w:val="00505BD9"/>
    <w:rsid w:val="005075E3"/>
    <w:rsid w:val="0051333C"/>
    <w:rsid w:val="0052076B"/>
    <w:rsid w:val="00527428"/>
    <w:rsid w:val="005304A6"/>
    <w:rsid w:val="005312F3"/>
    <w:rsid w:val="00541C52"/>
    <w:rsid w:val="005451A5"/>
    <w:rsid w:val="00566B12"/>
    <w:rsid w:val="00591EAA"/>
    <w:rsid w:val="005933A7"/>
    <w:rsid w:val="005955A5"/>
    <w:rsid w:val="005B3F99"/>
    <w:rsid w:val="005B4A10"/>
    <w:rsid w:val="005C5C10"/>
    <w:rsid w:val="005C6C3F"/>
    <w:rsid w:val="005E357A"/>
    <w:rsid w:val="005E4EB2"/>
    <w:rsid w:val="00605F95"/>
    <w:rsid w:val="00614BBD"/>
    <w:rsid w:val="006410E9"/>
    <w:rsid w:val="00641308"/>
    <w:rsid w:val="006454F8"/>
    <w:rsid w:val="006645EC"/>
    <w:rsid w:val="00683E1D"/>
    <w:rsid w:val="006855BA"/>
    <w:rsid w:val="00693DBC"/>
    <w:rsid w:val="006A2E23"/>
    <w:rsid w:val="006A7543"/>
    <w:rsid w:val="006C37A3"/>
    <w:rsid w:val="006E033F"/>
    <w:rsid w:val="006E75CD"/>
    <w:rsid w:val="006F53B9"/>
    <w:rsid w:val="006F7ABB"/>
    <w:rsid w:val="00703A5F"/>
    <w:rsid w:val="0070641F"/>
    <w:rsid w:val="00715CC1"/>
    <w:rsid w:val="00717AA2"/>
    <w:rsid w:val="007222BD"/>
    <w:rsid w:val="00722F5E"/>
    <w:rsid w:val="00734667"/>
    <w:rsid w:val="00747A25"/>
    <w:rsid w:val="00763ABD"/>
    <w:rsid w:val="0076534E"/>
    <w:rsid w:val="00775E12"/>
    <w:rsid w:val="007839F2"/>
    <w:rsid w:val="007A0975"/>
    <w:rsid w:val="007B4B23"/>
    <w:rsid w:val="007C1DA4"/>
    <w:rsid w:val="007C3DBB"/>
    <w:rsid w:val="007D5461"/>
    <w:rsid w:val="007F04E2"/>
    <w:rsid w:val="00810295"/>
    <w:rsid w:val="00817406"/>
    <w:rsid w:val="00821D28"/>
    <w:rsid w:val="00822A17"/>
    <w:rsid w:val="00853EAB"/>
    <w:rsid w:val="00872A7A"/>
    <w:rsid w:val="00882168"/>
    <w:rsid w:val="00896806"/>
    <w:rsid w:val="008B380C"/>
    <w:rsid w:val="008D61CB"/>
    <w:rsid w:val="008E3651"/>
    <w:rsid w:val="008E3EE5"/>
    <w:rsid w:val="0090176D"/>
    <w:rsid w:val="009045C1"/>
    <w:rsid w:val="009064E6"/>
    <w:rsid w:val="009127BC"/>
    <w:rsid w:val="0092226C"/>
    <w:rsid w:val="00925498"/>
    <w:rsid w:val="00931AF9"/>
    <w:rsid w:val="009526A5"/>
    <w:rsid w:val="00952AE1"/>
    <w:rsid w:val="0096029C"/>
    <w:rsid w:val="009666B1"/>
    <w:rsid w:val="00974F8C"/>
    <w:rsid w:val="00975C3E"/>
    <w:rsid w:val="00983114"/>
    <w:rsid w:val="00987389"/>
    <w:rsid w:val="0099681A"/>
    <w:rsid w:val="009C4549"/>
    <w:rsid w:val="009D338F"/>
    <w:rsid w:val="00A279AE"/>
    <w:rsid w:val="00A36E5C"/>
    <w:rsid w:val="00A37A2E"/>
    <w:rsid w:val="00A44EFF"/>
    <w:rsid w:val="00A62FC2"/>
    <w:rsid w:val="00A72828"/>
    <w:rsid w:val="00A7301A"/>
    <w:rsid w:val="00A853F5"/>
    <w:rsid w:val="00A911DB"/>
    <w:rsid w:val="00AA79FE"/>
    <w:rsid w:val="00AC48C9"/>
    <w:rsid w:val="00AD1852"/>
    <w:rsid w:val="00AF3DEC"/>
    <w:rsid w:val="00B47C6E"/>
    <w:rsid w:val="00B6786B"/>
    <w:rsid w:val="00B85AF3"/>
    <w:rsid w:val="00B944F0"/>
    <w:rsid w:val="00B950DE"/>
    <w:rsid w:val="00BA338D"/>
    <w:rsid w:val="00BB0CA5"/>
    <w:rsid w:val="00BB4C80"/>
    <w:rsid w:val="00BB6DD3"/>
    <w:rsid w:val="00C13821"/>
    <w:rsid w:val="00C43245"/>
    <w:rsid w:val="00C55E95"/>
    <w:rsid w:val="00C71294"/>
    <w:rsid w:val="00C765C9"/>
    <w:rsid w:val="00CA62BD"/>
    <w:rsid w:val="00CB306D"/>
    <w:rsid w:val="00CC315D"/>
    <w:rsid w:val="00CC6BB5"/>
    <w:rsid w:val="00CD17EB"/>
    <w:rsid w:val="00CD436D"/>
    <w:rsid w:val="00CE0EE0"/>
    <w:rsid w:val="00CF3F0F"/>
    <w:rsid w:val="00D24E32"/>
    <w:rsid w:val="00D32404"/>
    <w:rsid w:val="00D348EF"/>
    <w:rsid w:val="00D425B7"/>
    <w:rsid w:val="00D470A4"/>
    <w:rsid w:val="00D54B83"/>
    <w:rsid w:val="00D54F6A"/>
    <w:rsid w:val="00D5579F"/>
    <w:rsid w:val="00D623B0"/>
    <w:rsid w:val="00D77151"/>
    <w:rsid w:val="00D80011"/>
    <w:rsid w:val="00D9190B"/>
    <w:rsid w:val="00DA2BA2"/>
    <w:rsid w:val="00DC2D16"/>
    <w:rsid w:val="00DD5B3A"/>
    <w:rsid w:val="00DE30E0"/>
    <w:rsid w:val="00DE4DEA"/>
    <w:rsid w:val="00DE501B"/>
    <w:rsid w:val="00DE5862"/>
    <w:rsid w:val="00DF344E"/>
    <w:rsid w:val="00DF34F0"/>
    <w:rsid w:val="00DF52AF"/>
    <w:rsid w:val="00E00839"/>
    <w:rsid w:val="00E06A3F"/>
    <w:rsid w:val="00E13115"/>
    <w:rsid w:val="00E3311E"/>
    <w:rsid w:val="00E406A4"/>
    <w:rsid w:val="00E433A4"/>
    <w:rsid w:val="00E503ED"/>
    <w:rsid w:val="00E5664B"/>
    <w:rsid w:val="00E72DB8"/>
    <w:rsid w:val="00E761CF"/>
    <w:rsid w:val="00E834AE"/>
    <w:rsid w:val="00E974C5"/>
    <w:rsid w:val="00EA57B9"/>
    <w:rsid w:val="00EE2250"/>
    <w:rsid w:val="00EE2380"/>
    <w:rsid w:val="00EE77DF"/>
    <w:rsid w:val="00F014BC"/>
    <w:rsid w:val="00F26920"/>
    <w:rsid w:val="00F625C7"/>
    <w:rsid w:val="00F643C2"/>
    <w:rsid w:val="00F714A5"/>
    <w:rsid w:val="00F7584C"/>
    <w:rsid w:val="00F80FA9"/>
    <w:rsid w:val="00F839AE"/>
    <w:rsid w:val="00FA6061"/>
    <w:rsid w:val="00FB4A1F"/>
    <w:rsid w:val="00FC139E"/>
    <w:rsid w:val="00FD6041"/>
    <w:rsid w:val="00FE3B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B448C"/>
  <w15:chartTrackingRefBased/>
  <w15:docId w15:val="{7D898025-61E9-4CA8-8894-A0B7D9E37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5C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C2CF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C2CF2"/>
  </w:style>
  <w:style w:type="paragraph" w:styleId="Piedepgina">
    <w:name w:val="footer"/>
    <w:basedOn w:val="Normal"/>
    <w:link w:val="PiedepginaCar"/>
    <w:uiPriority w:val="99"/>
    <w:unhideWhenUsed/>
    <w:rsid w:val="004C2CF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4C2CF2"/>
  </w:style>
  <w:style w:type="paragraph" w:styleId="Prrafodelista">
    <w:name w:val="List Paragraph"/>
    <w:basedOn w:val="Normal"/>
    <w:uiPriority w:val="34"/>
    <w:qFormat/>
    <w:rsid w:val="004C2CF2"/>
    <w:pPr>
      <w:ind w:left="720"/>
      <w:contextualSpacing/>
    </w:pPr>
  </w:style>
  <w:style w:type="paragraph" w:styleId="Textodeglobo">
    <w:name w:val="Balloon Text"/>
    <w:basedOn w:val="Normal"/>
    <w:link w:val="TextodegloboCar"/>
    <w:uiPriority w:val="99"/>
    <w:semiHidden/>
    <w:unhideWhenUsed/>
    <w:rsid w:val="00D8001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80011"/>
    <w:rPr>
      <w:rFonts w:ascii="Segoe UI" w:hAnsi="Segoe UI" w:cs="Segoe UI"/>
      <w:sz w:val="18"/>
      <w:szCs w:val="18"/>
    </w:rPr>
  </w:style>
  <w:style w:type="table" w:styleId="Tablaconcuadrcula">
    <w:name w:val="Table Grid"/>
    <w:basedOn w:val="Tablanormal"/>
    <w:uiPriority w:val="39"/>
    <w:rsid w:val="00E97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036966">
      <w:bodyDiv w:val="1"/>
      <w:marLeft w:val="0"/>
      <w:marRight w:val="0"/>
      <w:marTop w:val="0"/>
      <w:marBottom w:val="0"/>
      <w:divBdr>
        <w:top w:val="none" w:sz="0" w:space="0" w:color="auto"/>
        <w:left w:val="none" w:sz="0" w:space="0" w:color="auto"/>
        <w:bottom w:val="none" w:sz="0" w:space="0" w:color="auto"/>
        <w:right w:val="none" w:sz="0" w:space="0" w:color="auto"/>
      </w:divBdr>
    </w:div>
    <w:div w:id="1292638473">
      <w:bodyDiv w:val="1"/>
      <w:marLeft w:val="0"/>
      <w:marRight w:val="0"/>
      <w:marTop w:val="0"/>
      <w:marBottom w:val="0"/>
      <w:divBdr>
        <w:top w:val="none" w:sz="0" w:space="0" w:color="auto"/>
        <w:left w:val="none" w:sz="0" w:space="0" w:color="auto"/>
        <w:bottom w:val="none" w:sz="0" w:space="0" w:color="auto"/>
        <w:right w:val="none" w:sz="0" w:space="0" w:color="auto"/>
      </w:divBdr>
    </w:div>
    <w:div w:id="163409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293445a-a48b-4082-9d46-2c9ce931caf6">
      <Terms xmlns="http://schemas.microsoft.com/office/infopath/2007/PartnerControls"/>
    </lcf76f155ced4ddcb4097134ff3c332f>
    <TaxCatchAll xmlns="b90ebbbf-c6d3-4195-8258-16c2b7d1495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74FDD32388F5F48948071B0E250307E" ma:contentTypeVersion="16" ma:contentTypeDescription="Create a new document." ma:contentTypeScope="" ma:versionID="4dcf3ce0a4be40723d14c2381704eae4">
  <xsd:schema xmlns:xsd="http://www.w3.org/2001/XMLSchema" xmlns:xs="http://www.w3.org/2001/XMLSchema" xmlns:p="http://schemas.microsoft.com/office/2006/metadata/properties" xmlns:ns2="d293445a-a48b-4082-9d46-2c9ce931caf6" xmlns:ns3="bceac4bd-827b-4f75-bf94-477b527617ba" xmlns:ns4="b90ebbbf-c6d3-4195-8258-16c2b7d14956" targetNamespace="http://schemas.microsoft.com/office/2006/metadata/properties" ma:root="true" ma:fieldsID="f5e9816b83438308f1f0b51d5fe14bac" ns2:_="" ns3:_="" ns4:_="">
    <xsd:import namespace="d293445a-a48b-4082-9d46-2c9ce931caf6"/>
    <xsd:import namespace="bceac4bd-827b-4f75-bf94-477b527617ba"/>
    <xsd:import namespace="b90ebbbf-c6d3-4195-8258-16c2b7d149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3445a-a48b-4082-9d46-2c9ce931c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930e9-a4cc-4b8f-b8ba-fb35a3dcd9b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eac4bd-827b-4f75-bf94-477b527617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0ebbbf-c6d3-4195-8258-16c2b7d1495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dc55fe6-2576-433b-8740-b803712e7b47}" ma:internalName="TaxCatchAll" ma:showField="CatchAllData" ma:web="b90ebbbf-c6d3-4195-8258-16c2b7d149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F382C-FBA4-4321-BBAE-AAC48CBBDEA3}">
  <ds:schemaRefs>
    <ds:schemaRef ds:uri="http://schemas.microsoft.com/office/2006/metadata/properties"/>
    <ds:schemaRef ds:uri="http://schemas.microsoft.com/office/infopath/2007/PartnerControls"/>
    <ds:schemaRef ds:uri="d293445a-a48b-4082-9d46-2c9ce931caf6"/>
    <ds:schemaRef ds:uri="b90ebbbf-c6d3-4195-8258-16c2b7d14956"/>
  </ds:schemaRefs>
</ds:datastoreItem>
</file>

<file path=customXml/itemProps2.xml><?xml version="1.0" encoding="utf-8"?>
<ds:datastoreItem xmlns:ds="http://schemas.openxmlformats.org/officeDocument/2006/customXml" ds:itemID="{80F7F443-5EAE-4933-8982-544BF27BC85B}">
  <ds:schemaRefs>
    <ds:schemaRef ds:uri="http://schemas.openxmlformats.org/officeDocument/2006/bibliography"/>
  </ds:schemaRefs>
</ds:datastoreItem>
</file>

<file path=customXml/itemProps3.xml><?xml version="1.0" encoding="utf-8"?>
<ds:datastoreItem xmlns:ds="http://schemas.openxmlformats.org/officeDocument/2006/customXml" ds:itemID="{225DB49A-4D73-4EE0-A2C6-523E70B0D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3445a-a48b-4082-9d46-2c9ce931caf6"/>
    <ds:schemaRef ds:uri="bceac4bd-827b-4f75-bf94-477b527617ba"/>
    <ds:schemaRef ds:uri="b90ebbbf-c6d3-4195-8258-16c2b7d14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7AC9C6-8C1E-4342-8D4B-5EAB7EC1F2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744</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liams</dc:creator>
  <cp:keywords/>
  <dc:description/>
  <cp:lastModifiedBy>Híjar, Ana</cp:lastModifiedBy>
  <cp:revision>80</cp:revision>
  <cp:lastPrinted>2021-03-22T19:32:00Z</cp:lastPrinted>
  <dcterms:created xsi:type="dcterms:W3CDTF">2021-03-16T12:24:00Z</dcterms:created>
  <dcterms:modified xsi:type="dcterms:W3CDTF">2023-03-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4FDD32388F5F48948071B0E250307E</vt:lpwstr>
  </property>
  <property fmtid="{D5CDD505-2E9C-101B-9397-08002B2CF9AE}" pid="3" name="Order">
    <vt:r8>118800</vt:r8>
  </property>
  <property fmtid="{D5CDD505-2E9C-101B-9397-08002B2CF9AE}" pid="4" name="TaxKeyword">
    <vt:lpwstr/>
  </property>
  <property fmtid="{D5CDD505-2E9C-101B-9397-08002B2CF9AE}" pid="5" name="MSIP_Label_55e46f04-1151-4928-a464-2b4d83efefbb_Enabled">
    <vt:lpwstr>true</vt:lpwstr>
  </property>
  <property fmtid="{D5CDD505-2E9C-101B-9397-08002B2CF9AE}" pid="6" name="MSIP_Label_55e46f04-1151-4928-a464-2b4d83efefbb_SetDate">
    <vt:lpwstr>2023-03-06T16:25:52Z</vt:lpwstr>
  </property>
  <property fmtid="{D5CDD505-2E9C-101B-9397-08002B2CF9AE}" pid="7" name="MSIP_Label_55e46f04-1151-4928-a464-2b4d83efefbb_Method">
    <vt:lpwstr>Standard</vt:lpwstr>
  </property>
  <property fmtid="{D5CDD505-2E9C-101B-9397-08002B2CF9AE}" pid="8" name="MSIP_Label_55e46f04-1151-4928-a464-2b4d83efefbb_Name">
    <vt:lpwstr>General Information</vt:lpwstr>
  </property>
  <property fmtid="{D5CDD505-2E9C-101B-9397-08002B2CF9AE}" pid="9" name="MSIP_Label_55e46f04-1151-4928-a464-2b4d83efefbb_SiteId">
    <vt:lpwstr>52d58be5-69b4-421b-836e-b92dbe0b067d</vt:lpwstr>
  </property>
  <property fmtid="{D5CDD505-2E9C-101B-9397-08002B2CF9AE}" pid="10" name="MSIP_Label_55e46f04-1151-4928-a464-2b4d83efefbb_ActionId">
    <vt:lpwstr>f0a2beae-a782-4433-a004-c31042d28774</vt:lpwstr>
  </property>
  <property fmtid="{D5CDD505-2E9C-101B-9397-08002B2CF9AE}" pid="11" name="MSIP_Label_55e46f04-1151-4928-a464-2b4d83efefbb_ContentBits">
    <vt:lpwstr>0</vt:lpwstr>
  </property>
</Properties>
</file>